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8F4224" w14:textId="77777777" w:rsidR="006D5D88" w:rsidRPr="001B6212" w:rsidRDefault="001B6212" w:rsidP="006D5D88">
      <w:pPr>
        <w:spacing w:after="360"/>
        <w:rPr>
          <w:rFonts w:ascii="Arial" w:hAnsi="Arial" w:cs="Arial"/>
          <w:b/>
          <w:color w:val="1A1A1A"/>
          <w:u w:val="single"/>
        </w:rPr>
      </w:pPr>
      <w:r w:rsidRPr="001B6212">
        <w:rPr>
          <w:rFonts w:ascii="Arial" w:hAnsi="Arial" w:cs="Arial"/>
          <w:noProof/>
          <w:color w:val="1A1A1A"/>
          <w:lang w:eastAsia="en-AU"/>
        </w:rPr>
        <w:drawing>
          <wp:anchor distT="0" distB="0" distL="114300" distR="114300" simplePos="0" relativeHeight="251658240" behindDoc="0" locked="0" layoutInCell="1" allowOverlap="1" wp14:anchorId="649D8BA6" wp14:editId="0B0338D9">
            <wp:simplePos x="0" y="0"/>
            <wp:positionH relativeFrom="margin">
              <wp:align>right</wp:align>
            </wp:positionH>
            <wp:positionV relativeFrom="paragraph">
              <wp:posOffset>107950</wp:posOffset>
            </wp:positionV>
            <wp:extent cx="3712210" cy="1754505"/>
            <wp:effectExtent l="0" t="0" r="254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2210" cy="17545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D5D88" w:rsidRPr="001B6212">
        <w:rPr>
          <w:rFonts w:ascii="Arial" w:hAnsi="Arial" w:cs="Arial"/>
          <w:b/>
          <w:color w:val="1A1A1A"/>
          <w:u w:val="single"/>
        </w:rPr>
        <w:t>Electrolytic Cell</w:t>
      </w:r>
      <w:r w:rsidR="001A4C51" w:rsidRPr="001B6212">
        <w:rPr>
          <w:rFonts w:ascii="Arial" w:hAnsi="Arial" w:cs="Arial"/>
          <w:b/>
          <w:color w:val="1A1A1A"/>
          <w:u w:val="single"/>
        </w:rPr>
        <w:t xml:space="preserve"> (Electrolysis)</w:t>
      </w:r>
      <w:r w:rsidR="006D5D88" w:rsidRPr="001B6212">
        <w:rPr>
          <w:rFonts w:ascii="Arial" w:hAnsi="Arial" w:cs="Arial"/>
          <w:b/>
          <w:color w:val="1A1A1A"/>
          <w:u w:val="single"/>
        </w:rPr>
        <w:t xml:space="preserve"> Basics</w:t>
      </w:r>
    </w:p>
    <w:p w14:paraId="3CE92A75" w14:textId="77777777" w:rsidR="000D00D5" w:rsidRPr="001B6212" w:rsidRDefault="00F171C4" w:rsidP="006D5D88">
      <w:pPr>
        <w:spacing w:line="360" w:lineRule="auto"/>
        <w:rPr>
          <w:rFonts w:ascii="Arial" w:hAnsi="Arial" w:cs="Arial"/>
          <w:color w:val="1A1A1A"/>
        </w:rPr>
      </w:pPr>
      <w:r w:rsidRPr="001B6212">
        <w:rPr>
          <w:rFonts w:ascii="Arial" w:hAnsi="Arial" w:cs="Arial"/>
          <w:b/>
          <w:color w:val="1A1A1A"/>
          <w:u w:val="single"/>
        </w:rPr>
        <w:t>Electrolysis</w:t>
      </w:r>
      <w:r w:rsidRPr="001B6212">
        <w:rPr>
          <w:rFonts w:ascii="Arial" w:hAnsi="Arial" w:cs="Arial"/>
          <w:color w:val="1A1A1A"/>
        </w:rPr>
        <w:t xml:space="preserve"> is a process that produces a non-spontaneous redox reaction by the passage of electrical energy from a power supply through a conducting liquid (electrolyte). </w:t>
      </w:r>
    </w:p>
    <w:p w14:paraId="580E9A00" w14:textId="77777777" w:rsidR="00F171C4" w:rsidRPr="001B6212" w:rsidRDefault="00F171C4" w:rsidP="006D5D88">
      <w:pPr>
        <w:spacing w:line="360" w:lineRule="auto"/>
        <w:rPr>
          <w:rFonts w:ascii="Arial" w:hAnsi="Arial" w:cs="Arial"/>
          <w:color w:val="1A1A1A"/>
        </w:rPr>
      </w:pPr>
      <w:r w:rsidRPr="001B6212">
        <w:rPr>
          <w:rFonts w:ascii="Arial" w:hAnsi="Arial" w:cs="Arial"/>
          <w:color w:val="1A1A1A"/>
        </w:rPr>
        <w:t xml:space="preserve">An </w:t>
      </w:r>
      <w:r w:rsidR="00CD1527" w:rsidRPr="001B6212">
        <w:rPr>
          <w:rFonts w:ascii="Arial" w:hAnsi="Arial" w:cs="Arial"/>
          <w:b/>
          <w:color w:val="1A1A1A"/>
          <w:u w:val="single"/>
        </w:rPr>
        <w:t>el</w:t>
      </w:r>
      <w:r w:rsidRPr="001B6212">
        <w:rPr>
          <w:rFonts w:ascii="Arial" w:hAnsi="Arial" w:cs="Arial"/>
          <w:b/>
          <w:color w:val="1A1A1A"/>
          <w:u w:val="single"/>
        </w:rPr>
        <w:t xml:space="preserve">ectrolytic </w:t>
      </w:r>
      <w:r w:rsidR="00CD1527" w:rsidRPr="001B6212">
        <w:rPr>
          <w:rFonts w:ascii="Arial" w:hAnsi="Arial" w:cs="Arial"/>
          <w:b/>
          <w:color w:val="1A1A1A"/>
          <w:u w:val="single"/>
        </w:rPr>
        <w:t>c</w:t>
      </w:r>
      <w:r w:rsidRPr="001B6212">
        <w:rPr>
          <w:rFonts w:ascii="Arial" w:hAnsi="Arial" w:cs="Arial"/>
          <w:b/>
          <w:color w:val="1A1A1A"/>
          <w:u w:val="single"/>
        </w:rPr>
        <w:t>ell</w:t>
      </w:r>
      <w:r w:rsidRPr="001B6212">
        <w:rPr>
          <w:rFonts w:ascii="Arial" w:hAnsi="Arial" w:cs="Arial"/>
          <w:color w:val="1A1A1A"/>
        </w:rPr>
        <w:t xml:space="preserve"> is an electrochemical cell where electrolysis occurs.</w:t>
      </w:r>
    </w:p>
    <w:p w14:paraId="4336E77D" w14:textId="77777777" w:rsidR="00F171C4" w:rsidRPr="001B6212" w:rsidRDefault="00F171C4" w:rsidP="006D5D88">
      <w:pPr>
        <w:pStyle w:val="ListParagraph"/>
        <w:numPr>
          <w:ilvl w:val="0"/>
          <w:numId w:val="1"/>
        </w:numPr>
        <w:ind w:left="714" w:hanging="357"/>
        <w:contextualSpacing w:val="0"/>
        <w:rPr>
          <w:rFonts w:ascii="Arial" w:hAnsi="Arial" w:cs="Arial"/>
        </w:rPr>
      </w:pPr>
      <w:r w:rsidRPr="001B6212">
        <w:rPr>
          <w:rFonts w:ascii="Arial" w:hAnsi="Arial" w:cs="Arial"/>
        </w:rPr>
        <w:t>During electrolysis, a reaction occurs at both electrodes and the energy for this is provided by the power source.</w:t>
      </w:r>
    </w:p>
    <w:p w14:paraId="2C5B790F" w14:textId="77777777" w:rsidR="00F171C4" w:rsidRPr="001B6212" w:rsidRDefault="00F171C4" w:rsidP="006D5D88">
      <w:pPr>
        <w:pStyle w:val="ListParagraph"/>
        <w:numPr>
          <w:ilvl w:val="0"/>
          <w:numId w:val="1"/>
        </w:numPr>
        <w:ind w:left="714" w:hanging="357"/>
        <w:contextualSpacing w:val="0"/>
        <w:rPr>
          <w:rFonts w:ascii="Arial" w:hAnsi="Arial" w:cs="Arial"/>
        </w:rPr>
      </w:pPr>
      <w:r w:rsidRPr="001B6212">
        <w:rPr>
          <w:rFonts w:ascii="Arial" w:hAnsi="Arial" w:cs="Arial"/>
        </w:rPr>
        <w:t>The electrode connected to the negative terminal of the power supply is the negative electrode; the electrode connected to the positive terminal of the power supply is the positive electrode</w:t>
      </w:r>
      <w:r w:rsidR="006D5D88" w:rsidRPr="001B6212">
        <w:rPr>
          <w:rFonts w:ascii="Arial" w:hAnsi="Arial" w:cs="Arial"/>
        </w:rPr>
        <w:t>.</w:t>
      </w:r>
    </w:p>
    <w:p w14:paraId="4C3FF556" w14:textId="4272CF36" w:rsidR="007A468D" w:rsidRPr="001B6212" w:rsidRDefault="006D5D88" w:rsidP="006D5D88">
      <w:pPr>
        <w:pStyle w:val="ListParagraph"/>
        <w:numPr>
          <w:ilvl w:val="0"/>
          <w:numId w:val="1"/>
        </w:numPr>
        <w:ind w:left="714" w:hanging="357"/>
        <w:contextualSpacing w:val="0"/>
        <w:rPr>
          <w:rFonts w:ascii="Arial" w:hAnsi="Arial" w:cs="Arial"/>
        </w:rPr>
      </w:pPr>
      <w:r w:rsidRPr="001B6212">
        <w:rPr>
          <w:rFonts w:ascii="Arial" w:hAnsi="Arial" w:cs="Arial"/>
        </w:rPr>
        <w:t xml:space="preserve">During </w:t>
      </w:r>
      <w:r w:rsidR="001B059F" w:rsidRPr="001B6212">
        <w:rPr>
          <w:rFonts w:ascii="Arial" w:hAnsi="Arial" w:cs="Arial"/>
        </w:rPr>
        <w:t>electrolysis,</w:t>
      </w:r>
      <w:r w:rsidRPr="001B6212">
        <w:rPr>
          <w:rFonts w:ascii="Arial" w:hAnsi="Arial" w:cs="Arial"/>
        </w:rPr>
        <w:t xml:space="preserve"> reduction occurs at the negative electrode and oxida</w:t>
      </w:r>
      <w:r w:rsidR="001B059F" w:rsidRPr="001B6212">
        <w:rPr>
          <w:rFonts w:ascii="Arial" w:hAnsi="Arial" w:cs="Arial"/>
        </w:rPr>
        <w:t xml:space="preserve">tion occurs at </w:t>
      </w:r>
      <w:r w:rsidR="00502CC1">
        <w:rPr>
          <w:rFonts w:ascii="Arial" w:hAnsi="Arial" w:cs="Arial"/>
        </w:rPr>
        <w:t xml:space="preserve">the </w:t>
      </w:r>
      <w:r w:rsidR="001B059F" w:rsidRPr="001B6212">
        <w:rPr>
          <w:rFonts w:ascii="Arial" w:hAnsi="Arial" w:cs="Arial"/>
        </w:rPr>
        <w:t xml:space="preserve">positive </w:t>
      </w:r>
      <w:r w:rsidR="007A468D" w:rsidRPr="001B6212">
        <w:rPr>
          <w:rFonts w:ascii="Arial" w:hAnsi="Arial" w:cs="Arial"/>
        </w:rPr>
        <w:t>electrode</w:t>
      </w:r>
      <w:r w:rsidR="001B059F" w:rsidRPr="001B6212">
        <w:rPr>
          <w:rFonts w:ascii="Arial" w:hAnsi="Arial" w:cs="Arial"/>
        </w:rPr>
        <w:t xml:space="preserve"> (this is the opposite of a g</w:t>
      </w:r>
      <w:r w:rsidRPr="001B6212">
        <w:rPr>
          <w:rFonts w:ascii="Arial" w:hAnsi="Arial" w:cs="Arial"/>
        </w:rPr>
        <w:t>alvanic cell).</w:t>
      </w:r>
      <w:r w:rsidR="001B059F" w:rsidRPr="001B6212">
        <w:rPr>
          <w:rFonts w:ascii="Arial" w:hAnsi="Arial" w:cs="Arial"/>
        </w:rPr>
        <w:t xml:space="preserve"> </w:t>
      </w:r>
    </w:p>
    <w:p w14:paraId="4CB3C99F" w14:textId="49842761" w:rsidR="006D5D88" w:rsidRPr="001B6212" w:rsidRDefault="00D5659D" w:rsidP="006D5D88">
      <w:pPr>
        <w:pStyle w:val="ListParagraph"/>
        <w:numPr>
          <w:ilvl w:val="0"/>
          <w:numId w:val="1"/>
        </w:numPr>
        <w:ind w:left="714" w:hanging="357"/>
        <w:contextualSpacing w:val="0"/>
        <w:rPr>
          <w:rFonts w:ascii="Arial" w:hAnsi="Arial" w:cs="Arial"/>
        </w:rPr>
      </w:pPr>
      <w:r w:rsidRPr="001B6212">
        <w:rPr>
          <w:rFonts w:ascii="Arial" w:hAnsi="Arial" w:cs="Arial"/>
        </w:rPr>
        <w:t>As with all electrochemical cells</w:t>
      </w:r>
      <w:r w:rsidR="00502CC1">
        <w:rPr>
          <w:rFonts w:ascii="Arial" w:hAnsi="Arial" w:cs="Arial"/>
        </w:rPr>
        <w:t>,</w:t>
      </w:r>
      <w:r w:rsidRPr="001B6212">
        <w:rPr>
          <w:rFonts w:ascii="Arial" w:hAnsi="Arial" w:cs="Arial"/>
        </w:rPr>
        <w:t xml:space="preserve"> the </w:t>
      </w:r>
      <w:r w:rsidR="006D5D88" w:rsidRPr="001B6212">
        <w:rPr>
          <w:rFonts w:ascii="Arial" w:hAnsi="Arial" w:cs="Arial"/>
        </w:rPr>
        <w:t>electrode</w:t>
      </w:r>
      <w:r w:rsidRPr="001B6212">
        <w:rPr>
          <w:rFonts w:ascii="Arial" w:hAnsi="Arial" w:cs="Arial"/>
        </w:rPr>
        <w:t xml:space="preserve"> where oxidation occurs is called the </w:t>
      </w:r>
      <w:r w:rsidR="006D5D88" w:rsidRPr="001B6212">
        <w:rPr>
          <w:rFonts w:ascii="Arial" w:hAnsi="Arial" w:cs="Arial"/>
        </w:rPr>
        <w:t>anode,</w:t>
      </w:r>
      <w:r w:rsidRPr="001B6212">
        <w:rPr>
          <w:rFonts w:ascii="Arial" w:hAnsi="Arial" w:cs="Arial"/>
        </w:rPr>
        <w:t xml:space="preserve"> </w:t>
      </w:r>
      <w:r w:rsidR="001B059F" w:rsidRPr="001B6212">
        <w:rPr>
          <w:rFonts w:ascii="Arial" w:hAnsi="Arial" w:cs="Arial"/>
        </w:rPr>
        <w:t xml:space="preserve">and </w:t>
      </w:r>
      <w:r w:rsidRPr="001B6212">
        <w:rPr>
          <w:rFonts w:ascii="Arial" w:hAnsi="Arial" w:cs="Arial"/>
        </w:rPr>
        <w:t xml:space="preserve">the </w:t>
      </w:r>
      <w:r w:rsidR="006D5D88" w:rsidRPr="001B6212">
        <w:rPr>
          <w:rFonts w:ascii="Arial" w:hAnsi="Arial" w:cs="Arial"/>
        </w:rPr>
        <w:t>electrode</w:t>
      </w:r>
      <w:r w:rsidRPr="001B6212">
        <w:rPr>
          <w:rFonts w:ascii="Arial" w:hAnsi="Arial" w:cs="Arial"/>
        </w:rPr>
        <w:t xml:space="preserve"> where reduction occurs is called the </w:t>
      </w:r>
      <w:r w:rsidR="006D5D88" w:rsidRPr="001B6212">
        <w:rPr>
          <w:rFonts w:ascii="Arial" w:hAnsi="Arial" w:cs="Arial"/>
        </w:rPr>
        <w:t>cathode.</w:t>
      </w:r>
    </w:p>
    <w:p w14:paraId="284AA963" w14:textId="77777777" w:rsidR="007A468D" w:rsidRPr="001B6212" w:rsidRDefault="006D5D88" w:rsidP="006D5D88">
      <w:pPr>
        <w:pStyle w:val="ListParagraph"/>
        <w:numPr>
          <w:ilvl w:val="0"/>
          <w:numId w:val="1"/>
        </w:numPr>
        <w:ind w:left="714" w:hanging="357"/>
        <w:contextualSpacing w:val="0"/>
        <w:rPr>
          <w:rFonts w:ascii="Arial" w:hAnsi="Arial" w:cs="Arial"/>
        </w:rPr>
      </w:pPr>
      <w:r w:rsidRPr="001B6212">
        <w:rPr>
          <w:rFonts w:ascii="Arial" w:hAnsi="Arial" w:cs="Arial"/>
        </w:rPr>
        <w:t>Unlike galvanic cells, there is no need to locate the electrodes in separate containers because a non-spontaneous reaction is involved. </w:t>
      </w:r>
    </w:p>
    <w:p w14:paraId="5350FF86" w14:textId="280BF44E" w:rsidR="006D5D88" w:rsidRPr="001B6212" w:rsidRDefault="006D5D88" w:rsidP="006D5D88">
      <w:pPr>
        <w:pStyle w:val="ListParagraph"/>
        <w:numPr>
          <w:ilvl w:val="0"/>
          <w:numId w:val="1"/>
        </w:numPr>
        <w:ind w:left="714" w:hanging="357"/>
        <w:contextualSpacing w:val="0"/>
        <w:rPr>
          <w:rFonts w:ascii="Arial" w:hAnsi="Arial" w:cs="Arial"/>
        </w:rPr>
      </w:pPr>
      <w:r w:rsidRPr="001B6212">
        <w:rPr>
          <w:rFonts w:ascii="Arial" w:hAnsi="Arial" w:cs="Arial"/>
        </w:rPr>
        <w:t>The products need to be kept apart as they</w:t>
      </w:r>
      <w:r w:rsidR="00502CC1">
        <w:rPr>
          <w:rFonts w:ascii="Arial" w:hAnsi="Arial" w:cs="Arial"/>
        </w:rPr>
        <w:t xml:space="preserve"> are </w:t>
      </w:r>
      <w:r w:rsidRPr="001B6212">
        <w:rPr>
          <w:rFonts w:ascii="Arial" w:hAnsi="Arial" w:cs="Arial"/>
        </w:rPr>
        <w:t>form</w:t>
      </w:r>
      <w:r w:rsidR="00502CC1">
        <w:rPr>
          <w:rFonts w:ascii="Arial" w:hAnsi="Arial" w:cs="Arial"/>
        </w:rPr>
        <w:t>ed</w:t>
      </w:r>
      <w:r w:rsidRPr="001B6212">
        <w:rPr>
          <w:rFonts w:ascii="Arial" w:hAnsi="Arial" w:cs="Arial"/>
        </w:rPr>
        <w:t xml:space="preserve"> because they rea</w:t>
      </w:r>
      <w:r w:rsidR="007A468D" w:rsidRPr="001B6212">
        <w:rPr>
          <w:rFonts w:ascii="Arial" w:hAnsi="Arial" w:cs="Arial"/>
        </w:rPr>
        <w:t>ct spontaneously if in</w:t>
      </w:r>
      <w:r w:rsidRPr="001B6212">
        <w:rPr>
          <w:rFonts w:ascii="Arial" w:hAnsi="Arial" w:cs="Arial"/>
        </w:rPr>
        <w:t xml:space="preserve"> contact with each other and reform the original reactants.</w:t>
      </w:r>
    </w:p>
    <w:p w14:paraId="6567993C" w14:textId="77777777" w:rsidR="001B6212" w:rsidRDefault="001B6212" w:rsidP="001B6212">
      <w:pPr>
        <w:spacing w:after="360"/>
        <w:rPr>
          <w:rFonts w:ascii="Arial" w:hAnsi="Arial" w:cs="Arial"/>
          <w:b/>
          <w:color w:val="1A1A1A"/>
          <w:u w:val="single"/>
        </w:rPr>
      </w:pPr>
    </w:p>
    <w:p w14:paraId="526E7FAB" w14:textId="77777777" w:rsidR="001B6212" w:rsidRPr="001B6212" w:rsidRDefault="00BE2AF9" w:rsidP="001B6212">
      <w:pPr>
        <w:spacing w:after="360"/>
        <w:rPr>
          <w:rFonts w:ascii="Arial" w:hAnsi="Arial" w:cs="Arial"/>
          <w:b/>
          <w:color w:val="1A1A1A"/>
          <w:u w:val="single"/>
        </w:rPr>
      </w:pPr>
      <w:r>
        <w:rPr>
          <w:rFonts w:ascii="Arial" w:hAnsi="Arial" w:cs="Arial"/>
          <w:b/>
          <w:color w:val="1A1A1A"/>
          <w:u w:val="single"/>
        </w:rPr>
        <w:t xml:space="preserve">Predicting the redox reaction during the </w:t>
      </w:r>
      <w:r w:rsidR="001B6212" w:rsidRPr="001B6212">
        <w:rPr>
          <w:rFonts w:ascii="Arial" w:hAnsi="Arial" w:cs="Arial"/>
          <w:b/>
          <w:color w:val="1A1A1A"/>
          <w:u w:val="single"/>
        </w:rPr>
        <w:t>electrolysis of aqueous solutions</w:t>
      </w:r>
    </w:p>
    <w:p w14:paraId="74249A09" w14:textId="77777777" w:rsidR="00183E3F" w:rsidRDefault="001B6212" w:rsidP="001B6212">
      <w:pPr>
        <w:rPr>
          <w:rFonts w:ascii="Arial" w:hAnsi="Arial" w:cs="Arial"/>
        </w:rPr>
      </w:pPr>
      <w:r w:rsidRPr="001B6212">
        <w:rPr>
          <w:rFonts w:ascii="Arial" w:hAnsi="Arial" w:cs="Arial"/>
        </w:rPr>
        <w:t xml:space="preserve">In aqueous solutions, there is a mixture of at least two oxidising agents and two reducing agents. If non-inert electrodes are used, then even more possibilities may exist. </w:t>
      </w:r>
    </w:p>
    <w:p w14:paraId="3B364015" w14:textId="77777777" w:rsidR="00183E3F" w:rsidRDefault="00183E3F" w:rsidP="001B6212">
      <w:pPr>
        <w:rPr>
          <w:rFonts w:ascii="Arial" w:hAnsi="Arial" w:cs="Arial"/>
        </w:rPr>
      </w:pPr>
      <w:r>
        <w:rPr>
          <w:rFonts w:ascii="Arial" w:hAnsi="Arial" w:cs="Arial"/>
        </w:rPr>
        <w:t xml:space="preserve">Which oxidising agent </w:t>
      </w:r>
      <w:r w:rsidR="001B6212" w:rsidRPr="001B6212">
        <w:rPr>
          <w:rFonts w:ascii="Arial" w:hAnsi="Arial" w:cs="Arial"/>
        </w:rPr>
        <w:t xml:space="preserve">and which reducing agent will </w:t>
      </w:r>
      <w:r w:rsidRPr="001B6212">
        <w:rPr>
          <w:rFonts w:ascii="Arial" w:hAnsi="Arial" w:cs="Arial"/>
        </w:rPr>
        <w:t>react</w:t>
      </w:r>
      <w:r>
        <w:rPr>
          <w:rFonts w:ascii="Arial" w:hAnsi="Arial" w:cs="Arial"/>
        </w:rPr>
        <w:t xml:space="preserve">? </w:t>
      </w:r>
    </w:p>
    <w:p w14:paraId="2B45465D" w14:textId="6759A485" w:rsidR="001B6212" w:rsidRPr="001B6212" w:rsidRDefault="001B6212" w:rsidP="001B6212">
      <w:pPr>
        <w:rPr>
          <w:rFonts w:ascii="Arial" w:hAnsi="Arial" w:cs="Arial"/>
        </w:rPr>
      </w:pPr>
      <w:r w:rsidRPr="001B6212">
        <w:rPr>
          <w:rFonts w:ascii="Arial" w:hAnsi="Arial" w:cs="Arial"/>
        </w:rPr>
        <w:t xml:space="preserve">Although electrolytic products depend on </w:t>
      </w:r>
      <w:r w:rsidR="00502CC1">
        <w:rPr>
          <w:rFonts w:ascii="Arial" w:hAnsi="Arial" w:cs="Arial"/>
        </w:rPr>
        <w:t>several</w:t>
      </w:r>
      <w:r w:rsidRPr="001B6212">
        <w:rPr>
          <w:rFonts w:ascii="Arial" w:hAnsi="Arial" w:cs="Arial"/>
        </w:rPr>
        <w:t xml:space="preserve"> factors, the following procedure is useful. </w:t>
      </w:r>
    </w:p>
    <w:p w14:paraId="1BA9245F" w14:textId="77777777" w:rsidR="001B6212" w:rsidRPr="001B6212" w:rsidRDefault="001B6212" w:rsidP="00183E3F">
      <w:pPr>
        <w:ind w:left="720"/>
        <w:rPr>
          <w:rFonts w:ascii="Arial" w:hAnsi="Arial" w:cs="Arial"/>
        </w:rPr>
      </w:pPr>
      <w:r w:rsidRPr="001B6212">
        <w:rPr>
          <w:rFonts w:ascii="Arial" w:hAnsi="Arial" w:cs="Arial"/>
        </w:rPr>
        <w:t xml:space="preserve">1. List the species present, including all metals that are used as electrodes. </w:t>
      </w:r>
    </w:p>
    <w:p w14:paraId="42E50809" w14:textId="750981EB" w:rsidR="001B6212" w:rsidRPr="001B6212" w:rsidRDefault="001B6212" w:rsidP="00183E3F">
      <w:pPr>
        <w:ind w:left="720"/>
        <w:rPr>
          <w:rFonts w:ascii="Arial" w:hAnsi="Arial" w:cs="Arial"/>
        </w:rPr>
      </w:pPr>
      <w:r w:rsidRPr="001B6212">
        <w:rPr>
          <w:rFonts w:ascii="Arial" w:hAnsi="Arial" w:cs="Arial"/>
        </w:rPr>
        <w:t xml:space="preserve">2. Write the reduction half-equations involving these species in descending order of E. (or refer to </w:t>
      </w:r>
      <w:r w:rsidR="00502CC1">
        <w:rPr>
          <w:rFonts w:ascii="Arial" w:hAnsi="Arial" w:cs="Arial"/>
        </w:rPr>
        <w:t xml:space="preserve">the </w:t>
      </w:r>
      <w:r w:rsidRPr="001B6212">
        <w:rPr>
          <w:rFonts w:ascii="Arial" w:hAnsi="Arial" w:cs="Arial"/>
        </w:rPr>
        <w:t xml:space="preserve">reduction potentials table) </w:t>
      </w:r>
    </w:p>
    <w:p w14:paraId="67720B99" w14:textId="77777777" w:rsidR="001B6212" w:rsidRPr="001B6212" w:rsidRDefault="001B6212" w:rsidP="00183E3F">
      <w:pPr>
        <w:ind w:left="720"/>
        <w:rPr>
          <w:rFonts w:ascii="Arial" w:hAnsi="Arial" w:cs="Arial"/>
        </w:rPr>
      </w:pPr>
      <w:r w:rsidRPr="001B6212">
        <w:rPr>
          <w:rFonts w:ascii="Arial" w:hAnsi="Arial" w:cs="Arial"/>
        </w:rPr>
        <w:t xml:space="preserve">3. Circle the species present in the electrolytic cell that could participate. </w:t>
      </w:r>
    </w:p>
    <w:p w14:paraId="1D33CD9E" w14:textId="08C9FB07" w:rsidR="001B6212" w:rsidRPr="001B6212" w:rsidRDefault="001B6212" w:rsidP="00183E3F">
      <w:pPr>
        <w:ind w:left="720"/>
        <w:rPr>
          <w:rFonts w:ascii="Arial" w:hAnsi="Arial" w:cs="Arial"/>
        </w:rPr>
      </w:pPr>
      <w:r w:rsidRPr="001B6212">
        <w:rPr>
          <w:rFonts w:ascii="Arial" w:hAnsi="Arial" w:cs="Arial"/>
        </w:rPr>
        <w:t>4. Select the oxi</w:t>
      </w:r>
      <w:r w:rsidR="000A7581">
        <w:rPr>
          <w:rFonts w:ascii="Arial" w:hAnsi="Arial" w:cs="Arial"/>
        </w:rPr>
        <w:t>dising agent with the highest E</w:t>
      </w:r>
      <w:r w:rsidR="000A7581" w:rsidRPr="000A7581">
        <w:rPr>
          <w:rFonts w:ascii="Arial" w:hAnsi="Arial" w:cs="Arial"/>
          <w:vertAlign w:val="superscript"/>
        </w:rPr>
        <w:t>O</w:t>
      </w:r>
      <w:r w:rsidRPr="001B6212">
        <w:rPr>
          <w:rFonts w:ascii="Arial" w:hAnsi="Arial" w:cs="Arial"/>
        </w:rPr>
        <w:t>(the strongest oxidising agent). This will be reduced at the cathode since it requires less energy for reduction than an oxidising agent with a lower E</w:t>
      </w:r>
      <w:r w:rsidRPr="001B6212">
        <w:rPr>
          <w:rFonts w:ascii="Arial" w:hAnsi="Arial" w:cs="Arial"/>
          <w:vertAlign w:val="superscript"/>
        </w:rPr>
        <w:t>o</w:t>
      </w:r>
      <w:r w:rsidRPr="001B6212">
        <w:rPr>
          <w:rFonts w:ascii="Arial" w:hAnsi="Arial" w:cs="Arial"/>
        </w:rPr>
        <w:t>.</w:t>
      </w:r>
    </w:p>
    <w:p w14:paraId="6763E27D" w14:textId="47AFE953" w:rsidR="001B6212" w:rsidRDefault="001B6212" w:rsidP="00183E3F">
      <w:pPr>
        <w:ind w:left="720"/>
        <w:rPr>
          <w:rFonts w:ascii="Arial" w:hAnsi="Arial" w:cs="Arial"/>
        </w:rPr>
      </w:pPr>
      <w:r w:rsidRPr="001B6212">
        <w:rPr>
          <w:rFonts w:ascii="Arial" w:hAnsi="Arial" w:cs="Arial"/>
        </w:rPr>
        <w:t>5. Select the reducing agent with the lowest E (the strongest reducing agent). This will be oxidised at the anode since it requires less energy for oxidation than a reducing agent with a higher E</w:t>
      </w:r>
      <w:r w:rsidRPr="001B6212">
        <w:rPr>
          <w:rFonts w:ascii="Arial" w:hAnsi="Arial" w:cs="Arial"/>
          <w:vertAlign w:val="superscript"/>
        </w:rPr>
        <w:t>o</w:t>
      </w:r>
      <w:r w:rsidRPr="001B6212">
        <w:rPr>
          <w:rFonts w:ascii="Arial" w:hAnsi="Arial" w:cs="Arial"/>
        </w:rPr>
        <w:t>.</w:t>
      </w:r>
    </w:p>
    <w:p w14:paraId="7DF4C92C" w14:textId="77777777" w:rsidR="00A9411C" w:rsidRDefault="00F95926" w:rsidP="007552D6">
      <w:pPr>
        <w:ind w:left="720"/>
        <w:rPr>
          <w:rFonts w:ascii="Arial" w:hAnsi="Arial" w:cs="Arial"/>
          <w:b/>
        </w:rPr>
      </w:pPr>
      <w:r>
        <w:t xml:space="preserve">6. </w:t>
      </w:r>
      <w:r w:rsidR="00BE2AF9">
        <w:t>Write the overall equation</w:t>
      </w:r>
      <w:r>
        <w:t>, and calculate the EMF (it should be negative)</w:t>
      </w:r>
    </w:p>
    <w:p w14:paraId="32D68F2D" w14:textId="77777777" w:rsidR="00A9411C" w:rsidRDefault="00A9411C" w:rsidP="00AD7AC3">
      <w:pPr>
        <w:rPr>
          <w:rFonts w:ascii="Arial" w:hAnsi="Arial" w:cs="Arial"/>
          <w:b/>
        </w:rPr>
      </w:pPr>
    </w:p>
    <w:p w14:paraId="6C3F844A" w14:textId="77777777" w:rsidR="00A9411C" w:rsidRDefault="00A9411C" w:rsidP="00AD7AC3">
      <w:pPr>
        <w:rPr>
          <w:rFonts w:ascii="Arial" w:hAnsi="Arial" w:cs="Arial"/>
          <w:b/>
        </w:rPr>
        <w:sectPr w:rsidR="00A9411C" w:rsidSect="001B6212">
          <w:footerReference w:type="default" r:id="rId8"/>
          <w:pgSz w:w="11906" w:h="16838"/>
          <w:pgMar w:top="720" w:right="720" w:bottom="720" w:left="720" w:header="708" w:footer="708" w:gutter="0"/>
          <w:cols w:space="708"/>
          <w:docGrid w:linePitch="360"/>
        </w:sectPr>
      </w:pPr>
    </w:p>
    <w:p w14:paraId="5BC30E02" w14:textId="77777777" w:rsidR="00AD7AC3" w:rsidRPr="00B325CB" w:rsidRDefault="007A468D" w:rsidP="00AD7AC3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lastRenderedPageBreak/>
        <w:t>Electrolytic Cell E</w:t>
      </w:r>
      <w:r w:rsidR="00C501D4" w:rsidRPr="00B325CB">
        <w:rPr>
          <w:rFonts w:ascii="Arial" w:hAnsi="Arial" w:cs="Arial"/>
          <w:b/>
        </w:rPr>
        <w:t>xamples</w:t>
      </w:r>
    </w:p>
    <w:tbl>
      <w:tblPr>
        <w:tblStyle w:val="TableGrid"/>
        <w:tblW w:w="15021" w:type="dxa"/>
        <w:tblLayout w:type="fixed"/>
        <w:tblLook w:val="04A0" w:firstRow="1" w:lastRow="0" w:firstColumn="1" w:lastColumn="0" w:noHBand="0" w:noVBand="1"/>
      </w:tblPr>
      <w:tblGrid>
        <w:gridCol w:w="6232"/>
        <w:gridCol w:w="8789"/>
      </w:tblGrid>
      <w:tr w:rsidR="0069640B" w14:paraId="0A429AF0" w14:textId="77777777" w:rsidTr="00A9411C">
        <w:trPr>
          <w:trHeight w:hRule="exact" w:val="3969"/>
        </w:trPr>
        <w:tc>
          <w:tcPr>
            <w:tcW w:w="6232" w:type="dxa"/>
          </w:tcPr>
          <w:p w14:paraId="64FD37C5" w14:textId="77777777" w:rsidR="0069640B" w:rsidRDefault="0069640B" w:rsidP="00896AE0">
            <w:pPr>
              <w:ind w:left="720"/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2336" behindDoc="0" locked="0" layoutInCell="1" allowOverlap="1" wp14:anchorId="15A892A2" wp14:editId="7F0E145C">
                  <wp:simplePos x="0" y="0"/>
                  <wp:positionH relativeFrom="column">
                    <wp:posOffset>407035</wp:posOffset>
                  </wp:positionH>
                  <wp:positionV relativeFrom="paragraph">
                    <wp:posOffset>223520</wp:posOffset>
                  </wp:positionV>
                  <wp:extent cx="3206322" cy="2057394"/>
                  <wp:effectExtent l="0" t="0" r="0" b="635"/>
                  <wp:wrapNone/>
                  <wp:docPr id="4" name="Picture 4" descr="http://schoolbag.info/chemistry/mcat_2/mcat_2.files/image653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http://schoolbag.info/chemistry/mcat_2/mcat_2.files/image65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06322" cy="205739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789" w:type="dxa"/>
          </w:tcPr>
          <w:p w14:paraId="6151609F" w14:textId="77777777" w:rsidR="0069640B" w:rsidRDefault="0069640B" w:rsidP="00896AE0">
            <w:pPr>
              <w:rPr>
                <w:rFonts w:ascii="Arial" w:hAnsi="Arial" w:cs="Arial"/>
                <w:b/>
              </w:rPr>
            </w:pPr>
          </w:p>
          <w:p w14:paraId="09F4AEB9" w14:textId="77777777" w:rsidR="0069640B" w:rsidRPr="00A9411C" w:rsidRDefault="0079610B" w:rsidP="00896AE0">
            <w:pPr>
              <w:rPr>
                <w:rFonts w:ascii="Arial" w:hAnsi="Arial" w:cs="Arial"/>
                <w:b/>
              </w:rPr>
            </w:pPr>
            <w:r w:rsidRPr="00A9411C">
              <w:rPr>
                <w:rFonts w:ascii="Arial" w:hAnsi="Arial" w:cs="Arial"/>
                <w:b/>
              </w:rPr>
              <w:t>Electrolysis of Molten Ionic C</w:t>
            </w:r>
            <w:r w:rsidR="0069640B" w:rsidRPr="00A9411C">
              <w:rPr>
                <w:rFonts w:ascii="Arial" w:hAnsi="Arial" w:cs="Arial"/>
                <w:b/>
              </w:rPr>
              <w:t xml:space="preserve">ompound </w:t>
            </w:r>
            <w:r w:rsidR="00C622E7">
              <w:rPr>
                <w:rFonts w:ascii="Arial" w:hAnsi="Arial" w:cs="Arial"/>
                <w:b/>
              </w:rPr>
              <w:t xml:space="preserve"> </w:t>
            </w:r>
            <w:r w:rsidRPr="00A9411C">
              <w:rPr>
                <w:rFonts w:ascii="Arial" w:hAnsi="Arial" w:cs="Arial"/>
                <w:b/>
              </w:rPr>
              <w:t xml:space="preserve"> </w:t>
            </w:r>
            <w:r w:rsidR="0069640B" w:rsidRPr="00A9411C">
              <w:rPr>
                <w:rFonts w:ascii="Arial" w:hAnsi="Arial" w:cs="Arial"/>
                <w:b/>
              </w:rPr>
              <w:t>(inert electrodes)</w:t>
            </w:r>
          </w:p>
          <w:p w14:paraId="0ADFA575" w14:textId="77777777" w:rsidR="00B325CB" w:rsidRPr="00A9411C" w:rsidRDefault="00B325CB" w:rsidP="00896AE0">
            <w:pPr>
              <w:rPr>
                <w:rFonts w:ascii="Arial" w:hAnsi="Arial" w:cs="Arial"/>
              </w:rPr>
            </w:pPr>
          </w:p>
          <w:p w14:paraId="40DB4076" w14:textId="77777777" w:rsidR="0069640B" w:rsidRPr="00A9411C" w:rsidRDefault="0069640B" w:rsidP="00896AE0">
            <w:pPr>
              <w:rPr>
                <w:rFonts w:ascii="Arial" w:hAnsi="Arial" w:cs="Arial"/>
              </w:rPr>
            </w:pPr>
            <w:r w:rsidRPr="00A9411C">
              <w:rPr>
                <w:rFonts w:ascii="Arial" w:hAnsi="Arial" w:cs="Arial"/>
              </w:rPr>
              <w:t xml:space="preserve">Example: </w:t>
            </w:r>
            <w:r w:rsidR="00B325CB" w:rsidRPr="00A9411C">
              <w:rPr>
                <w:rFonts w:ascii="Arial" w:hAnsi="Arial" w:cs="Arial"/>
              </w:rPr>
              <w:t xml:space="preserve"> </w:t>
            </w:r>
            <w:r w:rsidRPr="00A9411C">
              <w:rPr>
                <w:rFonts w:ascii="Arial" w:hAnsi="Arial" w:cs="Arial"/>
              </w:rPr>
              <w:t>molten sodium chloride NaCl</w:t>
            </w:r>
            <w:r w:rsidR="00CD1527">
              <w:rPr>
                <w:rFonts w:ascii="Arial" w:hAnsi="Arial" w:cs="Arial"/>
              </w:rPr>
              <w:t xml:space="preserve"> </w:t>
            </w:r>
            <w:r w:rsidRPr="00A9411C">
              <w:rPr>
                <w:rFonts w:ascii="Arial" w:hAnsi="Arial" w:cs="Arial"/>
              </w:rPr>
              <w:t>(l)</w:t>
            </w:r>
          </w:p>
          <w:p w14:paraId="3644C93B" w14:textId="77777777" w:rsidR="00B325CB" w:rsidRPr="00A9411C" w:rsidRDefault="00B325CB" w:rsidP="00896AE0">
            <w:pPr>
              <w:rPr>
                <w:rFonts w:ascii="Arial" w:hAnsi="Arial" w:cs="Arial"/>
              </w:rPr>
            </w:pPr>
          </w:p>
          <w:p w14:paraId="07E8B886" w14:textId="77777777" w:rsidR="0069640B" w:rsidRPr="00A9411C" w:rsidRDefault="00B325CB" w:rsidP="00896AE0">
            <w:pPr>
              <w:rPr>
                <w:rFonts w:ascii="Arial" w:hAnsi="Arial" w:cs="Arial"/>
              </w:rPr>
            </w:pPr>
            <w:r w:rsidRPr="00A9411C">
              <w:rPr>
                <w:rFonts w:ascii="Arial" w:hAnsi="Arial" w:cs="Arial"/>
              </w:rPr>
              <w:t xml:space="preserve">Anode: </w:t>
            </w:r>
            <w:r w:rsidR="0069640B" w:rsidRPr="00A9411C">
              <w:rPr>
                <w:rFonts w:ascii="Arial" w:hAnsi="Arial" w:cs="Arial"/>
              </w:rPr>
              <w:t>2Cl</w:t>
            </w:r>
            <w:r w:rsidR="0069640B" w:rsidRPr="00A9411C">
              <w:rPr>
                <w:rFonts w:ascii="Arial" w:hAnsi="Arial" w:cs="Arial"/>
                <w:vertAlign w:val="superscript"/>
              </w:rPr>
              <w:t>-</w:t>
            </w:r>
            <w:r w:rsidR="00CD1527">
              <w:rPr>
                <w:rFonts w:ascii="Arial" w:hAnsi="Arial" w:cs="Arial"/>
                <w:vertAlign w:val="superscript"/>
              </w:rPr>
              <w:t xml:space="preserve"> </w:t>
            </w:r>
            <w:r w:rsidR="0069640B" w:rsidRPr="00A9411C">
              <w:rPr>
                <w:rFonts w:ascii="Arial" w:hAnsi="Arial" w:cs="Arial"/>
              </w:rPr>
              <w:t xml:space="preserve">(l) </w:t>
            </w:r>
            <w:r w:rsidR="0069640B" w:rsidRPr="00A9411C">
              <w:rPr>
                <w:rFonts w:ascii="Arial" w:hAnsi="Arial" w:cs="Arial"/>
              </w:rPr>
              <w:sym w:font="Wingdings" w:char="F0E0"/>
            </w:r>
            <w:r w:rsidR="0069640B" w:rsidRPr="00A9411C">
              <w:rPr>
                <w:rFonts w:ascii="Arial" w:hAnsi="Arial" w:cs="Arial"/>
              </w:rPr>
              <w:t>Cl</w:t>
            </w:r>
            <w:r w:rsidR="0069640B" w:rsidRPr="00A9411C">
              <w:rPr>
                <w:rFonts w:ascii="Arial" w:hAnsi="Arial" w:cs="Arial"/>
                <w:vertAlign w:val="subscript"/>
              </w:rPr>
              <w:t>2</w:t>
            </w:r>
            <w:r w:rsidR="00CD1527">
              <w:rPr>
                <w:rFonts w:ascii="Arial" w:hAnsi="Arial" w:cs="Arial"/>
                <w:vertAlign w:val="subscript"/>
              </w:rPr>
              <w:t xml:space="preserve"> </w:t>
            </w:r>
            <w:r w:rsidR="0069640B" w:rsidRPr="00A9411C">
              <w:rPr>
                <w:rFonts w:ascii="Arial" w:hAnsi="Arial" w:cs="Arial"/>
              </w:rPr>
              <w:t>(g) + 2e</w:t>
            </w:r>
            <w:r w:rsidR="0069640B" w:rsidRPr="00A9411C">
              <w:rPr>
                <w:rFonts w:ascii="Arial" w:hAnsi="Arial" w:cs="Arial"/>
                <w:vertAlign w:val="superscript"/>
              </w:rPr>
              <w:t xml:space="preserve">-   </w:t>
            </w:r>
            <w:r w:rsidRPr="00A9411C">
              <w:rPr>
                <w:rFonts w:ascii="Arial" w:hAnsi="Arial" w:cs="Arial"/>
                <w:vertAlign w:val="superscript"/>
              </w:rPr>
              <w:t xml:space="preserve">        </w:t>
            </w:r>
            <w:r w:rsidR="0069640B" w:rsidRPr="00A9411C">
              <w:rPr>
                <w:rFonts w:ascii="Arial" w:hAnsi="Arial" w:cs="Arial"/>
              </w:rPr>
              <w:t>E</w:t>
            </w:r>
            <w:r w:rsidR="0069640B" w:rsidRPr="00A9411C">
              <w:rPr>
                <w:rFonts w:ascii="Arial" w:hAnsi="Arial" w:cs="Arial"/>
                <w:vertAlign w:val="superscript"/>
              </w:rPr>
              <w:t>o</w:t>
            </w:r>
            <w:r w:rsidR="0069640B" w:rsidRPr="00A9411C">
              <w:rPr>
                <w:rFonts w:ascii="Arial" w:hAnsi="Arial" w:cs="Arial"/>
              </w:rPr>
              <w:t xml:space="preserve"> = -1.36V</w:t>
            </w:r>
          </w:p>
          <w:p w14:paraId="05FBA93A" w14:textId="77777777" w:rsidR="00B325CB" w:rsidRPr="00A9411C" w:rsidRDefault="00B325CB" w:rsidP="00896AE0">
            <w:pPr>
              <w:rPr>
                <w:rFonts w:ascii="Arial" w:hAnsi="Arial" w:cs="Arial"/>
              </w:rPr>
            </w:pPr>
          </w:p>
          <w:p w14:paraId="2297C08F" w14:textId="77777777" w:rsidR="0069640B" w:rsidRPr="00A9411C" w:rsidRDefault="00B325CB" w:rsidP="00896AE0">
            <w:pPr>
              <w:rPr>
                <w:rFonts w:ascii="Arial" w:hAnsi="Arial" w:cs="Arial"/>
              </w:rPr>
            </w:pPr>
            <w:r w:rsidRPr="00A9411C">
              <w:rPr>
                <w:rFonts w:ascii="Arial" w:hAnsi="Arial" w:cs="Arial"/>
              </w:rPr>
              <w:t xml:space="preserve">Cathode: </w:t>
            </w:r>
            <w:r w:rsidR="0069640B" w:rsidRPr="00A9411C">
              <w:rPr>
                <w:rFonts w:ascii="Arial" w:hAnsi="Arial" w:cs="Arial"/>
              </w:rPr>
              <w:t>Na</w:t>
            </w:r>
            <w:r w:rsidR="0069640B" w:rsidRPr="00A9411C">
              <w:rPr>
                <w:rFonts w:ascii="Arial" w:hAnsi="Arial" w:cs="Arial"/>
                <w:vertAlign w:val="superscript"/>
              </w:rPr>
              <w:t>+</w:t>
            </w:r>
            <w:r w:rsidR="0069640B" w:rsidRPr="00A9411C">
              <w:rPr>
                <w:rFonts w:ascii="Arial" w:hAnsi="Arial" w:cs="Arial"/>
              </w:rPr>
              <w:t xml:space="preserve"> (l) + e</w:t>
            </w:r>
            <w:r w:rsidR="0069640B" w:rsidRPr="00A9411C">
              <w:rPr>
                <w:rFonts w:ascii="Arial" w:hAnsi="Arial" w:cs="Arial"/>
                <w:vertAlign w:val="superscript"/>
              </w:rPr>
              <w:t>-</w:t>
            </w:r>
            <w:r w:rsidR="0069640B" w:rsidRPr="00A9411C">
              <w:rPr>
                <w:rFonts w:ascii="Arial" w:hAnsi="Arial" w:cs="Arial"/>
              </w:rPr>
              <w:t xml:space="preserve"> </w:t>
            </w:r>
            <w:r w:rsidR="0069640B" w:rsidRPr="00A9411C">
              <w:rPr>
                <w:rFonts w:ascii="Arial" w:hAnsi="Arial" w:cs="Arial"/>
              </w:rPr>
              <w:sym w:font="Wingdings" w:char="F0E0"/>
            </w:r>
            <w:r w:rsidR="007C1B28" w:rsidRPr="00A9411C">
              <w:rPr>
                <w:rFonts w:ascii="Arial" w:hAnsi="Arial" w:cs="Arial"/>
              </w:rPr>
              <w:t xml:space="preserve"> Na </w:t>
            </w:r>
            <w:r w:rsidR="0069640B" w:rsidRPr="00A9411C">
              <w:rPr>
                <w:rFonts w:ascii="Arial" w:hAnsi="Arial" w:cs="Arial"/>
              </w:rPr>
              <w:t xml:space="preserve">(l)    </w:t>
            </w:r>
            <w:r w:rsidR="00CD1527">
              <w:rPr>
                <w:rFonts w:ascii="Arial" w:hAnsi="Arial" w:cs="Arial"/>
              </w:rPr>
              <w:t xml:space="preserve">  </w:t>
            </w:r>
            <w:r w:rsidR="0069640B" w:rsidRPr="00A9411C">
              <w:rPr>
                <w:rFonts w:ascii="Arial" w:hAnsi="Arial" w:cs="Arial"/>
              </w:rPr>
              <w:t>E</w:t>
            </w:r>
            <w:r w:rsidR="0069640B" w:rsidRPr="00A9411C">
              <w:rPr>
                <w:rFonts w:ascii="Arial" w:hAnsi="Arial" w:cs="Arial"/>
                <w:vertAlign w:val="superscript"/>
              </w:rPr>
              <w:t>o</w:t>
            </w:r>
            <w:r w:rsidR="0069640B" w:rsidRPr="00A9411C">
              <w:rPr>
                <w:rFonts w:ascii="Arial" w:hAnsi="Arial" w:cs="Arial"/>
              </w:rPr>
              <w:t xml:space="preserve"> = -2.71V</w:t>
            </w:r>
          </w:p>
          <w:p w14:paraId="32C2E10D" w14:textId="77777777" w:rsidR="0069640B" w:rsidRPr="00A9411C" w:rsidRDefault="0069640B" w:rsidP="00896AE0">
            <w:pPr>
              <w:rPr>
                <w:rFonts w:ascii="Arial" w:hAnsi="Arial" w:cs="Arial"/>
              </w:rPr>
            </w:pPr>
          </w:p>
          <w:p w14:paraId="794084EA" w14:textId="77777777" w:rsidR="0069640B" w:rsidRPr="00A9411C" w:rsidRDefault="0069640B" w:rsidP="00896AE0">
            <w:pPr>
              <w:rPr>
                <w:rFonts w:ascii="Arial" w:hAnsi="Arial" w:cs="Arial"/>
              </w:rPr>
            </w:pPr>
            <w:r w:rsidRPr="00A9411C">
              <w:rPr>
                <w:rFonts w:ascii="Arial" w:hAnsi="Arial" w:cs="Arial"/>
              </w:rPr>
              <w:t xml:space="preserve">Redox: </w:t>
            </w:r>
          </w:p>
          <w:p w14:paraId="3B37F301" w14:textId="77777777" w:rsidR="0069640B" w:rsidRPr="00A9411C" w:rsidRDefault="0069640B" w:rsidP="00896AE0">
            <w:pPr>
              <w:rPr>
                <w:rFonts w:ascii="Arial" w:hAnsi="Arial" w:cs="Arial"/>
              </w:rPr>
            </w:pPr>
          </w:p>
          <w:p w14:paraId="6C7239B6" w14:textId="77777777" w:rsidR="0069640B" w:rsidRPr="00A9411C" w:rsidRDefault="0069640B" w:rsidP="00896AE0">
            <w:pPr>
              <w:rPr>
                <w:rFonts w:ascii="Arial" w:hAnsi="Arial" w:cs="Arial"/>
              </w:rPr>
            </w:pPr>
            <w:r w:rsidRPr="00A9411C">
              <w:rPr>
                <w:rFonts w:ascii="Arial" w:hAnsi="Arial" w:cs="Arial"/>
              </w:rPr>
              <w:t>2Na</w:t>
            </w:r>
            <w:r w:rsidRPr="00A9411C">
              <w:rPr>
                <w:rFonts w:ascii="Arial" w:hAnsi="Arial" w:cs="Arial"/>
                <w:vertAlign w:val="superscript"/>
              </w:rPr>
              <w:t>+</w:t>
            </w:r>
            <w:r w:rsidRPr="00A9411C">
              <w:rPr>
                <w:rFonts w:ascii="Arial" w:hAnsi="Arial" w:cs="Arial"/>
              </w:rPr>
              <w:t>(l) +</w:t>
            </w:r>
            <w:r w:rsidR="00B325CB" w:rsidRPr="00A9411C">
              <w:rPr>
                <w:rFonts w:ascii="Arial" w:hAnsi="Arial" w:cs="Arial"/>
              </w:rPr>
              <w:t xml:space="preserve"> </w:t>
            </w:r>
            <w:r w:rsidRPr="00A9411C">
              <w:rPr>
                <w:rFonts w:ascii="Arial" w:hAnsi="Arial" w:cs="Arial"/>
              </w:rPr>
              <w:t>2Cl</w:t>
            </w:r>
            <w:r w:rsidRPr="00A9411C">
              <w:rPr>
                <w:rFonts w:ascii="Arial" w:hAnsi="Arial" w:cs="Arial"/>
                <w:vertAlign w:val="superscript"/>
              </w:rPr>
              <w:t>-</w:t>
            </w:r>
            <w:r w:rsidR="00B325CB" w:rsidRPr="00A9411C">
              <w:rPr>
                <w:rFonts w:ascii="Arial" w:hAnsi="Arial" w:cs="Arial"/>
              </w:rPr>
              <w:t xml:space="preserve">(g) </w:t>
            </w:r>
            <w:r w:rsidR="00B325CB" w:rsidRPr="00A9411C">
              <w:rPr>
                <w:rFonts w:ascii="Arial" w:hAnsi="Arial" w:cs="Arial"/>
              </w:rPr>
              <w:sym w:font="Wingdings" w:char="F0E0"/>
            </w:r>
            <w:r w:rsidR="00B325CB" w:rsidRPr="00A9411C">
              <w:rPr>
                <w:rFonts w:ascii="Arial" w:hAnsi="Arial" w:cs="Arial"/>
              </w:rPr>
              <w:t xml:space="preserve"> 2Na(l) + Cl</w:t>
            </w:r>
            <w:r w:rsidR="00B325CB" w:rsidRPr="00A9411C">
              <w:rPr>
                <w:rFonts w:ascii="Arial" w:hAnsi="Arial" w:cs="Arial"/>
                <w:vertAlign w:val="subscript"/>
              </w:rPr>
              <w:t xml:space="preserve">2 </w:t>
            </w:r>
            <w:r w:rsidR="00B325CB" w:rsidRPr="00A9411C">
              <w:rPr>
                <w:rFonts w:ascii="Arial" w:hAnsi="Arial" w:cs="Arial"/>
              </w:rPr>
              <w:t xml:space="preserve"> </w:t>
            </w:r>
            <w:r w:rsidR="007A468D" w:rsidRPr="00A9411C">
              <w:rPr>
                <w:rFonts w:ascii="Arial" w:hAnsi="Arial" w:cs="Arial"/>
              </w:rPr>
              <w:t xml:space="preserve">     </w:t>
            </w:r>
            <w:r w:rsidR="00B325CB" w:rsidRPr="00A9411C">
              <w:rPr>
                <w:rFonts w:ascii="Arial" w:hAnsi="Arial" w:cs="Arial"/>
              </w:rPr>
              <w:t xml:space="preserve">emf = </w:t>
            </w:r>
            <w:r w:rsidR="00EF36CC" w:rsidRPr="00A9411C">
              <w:rPr>
                <w:rFonts w:ascii="Arial" w:hAnsi="Arial" w:cs="Arial"/>
              </w:rPr>
              <w:t>-</w:t>
            </w:r>
            <w:r w:rsidR="00B325CB" w:rsidRPr="00A9411C">
              <w:rPr>
                <w:rFonts w:ascii="Arial" w:hAnsi="Arial" w:cs="Arial"/>
              </w:rPr>
              <w:t>4.07V</w:t>
            </w:r>
          </w:p>
          <w:p w14:paraId="751CFED7" w14:textId="77777777" w:rsidR="0069640B" w:rsidRPr="00A9411C" w:rsidRDefault="0069640B" w:rsidP="00896AE0">
            <w:pPr>
              <w:rPr>
                <w:rFonts w:ascii="Arial" w:hAnsi="Arial" w:cs="Arial"/>
              </w:rPr>
            </w:pPr>
          </w:p>
          <w:p w14:paraId="74696488" w14:textId="77777777" w:rsidR="0069640B" w:rsidRPr="001B7FB6" w:rsidRDefault="00B325CB" w:rsidP="00896AE0">
            <w:r w:rsidRPr="00A9411C">
              <w:rPr>
                <w:rFonts w:ascii="Arial" w:hAnsi="Arial" w:cs="Arial"/>
              </w:rPr>
              <w:t xml:space="preserve">      </w:t>
            </w:r>
            <w:r w:rsidR="0069640B" w:rsidRPr="00A9411C">
              <w:rPr>
                <w:rFonts w:ascii="Arial" w:hAnsi="Arial" w:cs="Arial"/>
              </w:rPr>
              <w:t>Both ions are involved in the reaction</w:t>
            </w:r>
          </w:p>
        </w:tc>
      </w:tr>
      <w:tr w:rsidR="0069640B" w14:paraId="475A595A" w14:textId="77777777" w:rsidTr="00A9411C">
        <w:trPr>
          <w:trHeight w:val="3711"/>
        </w:trPr>
        <w:tc>
          <w:tcPr>
            <w:tcW w:w="6232" w:type="dxa"/>
          </w:tcPr>
          <w:p w14:paraId="383EA176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5C4EF27" w14:textId="77777777" w:rsidR="00891DDC" w:rsidRDefault="00A9411C" w:rsidP="00891DDC">
            <w:pPr>
              <w:rPr>
                <w:rFonts w:ascii="Arial" w:hAnsi="Arial" w:cs="Arial"/>
                <w:sz w:val="20"/>
                <w:szCs w:val="20"/>
              </w:rPr>
            </w:pPr>
            <w:r w:rsidRPr="00C96C3A">
              <w:rPr>
                <w:noProof/>
                <w:lang w:eastAsia="en-AU"/>
              </w:rPr>
              <w:drawing>
                <wp:anchor distT="0" distB="0" distL="114300" distR="114300" simplePos="0" relativeHeight="251661312" behindDoc="0" locked="0" layoutInCell="1" allowOverlap="1" wp14:anchorId="5A300083" wp14:editId="7E907B6D">
                  <wp:simplePos x="0" y="0"/>
                  <wp:positionH relativeFrom="column">
                    <wp:posOffset>441960</wp:posOffset>
                  </wp:positionH>
                  <wp:positionV relativeFrom="paragraph">
                    <wp:posOffset>147320</wp:posOffset>
                  </wp:positionV>
                  <wp:extent cx="2638425" cy="2323595"/>
                  <wp:effectExtent l="0" t="0" r="0" b="635"/>
                  <wp:wrapNone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425" cy="23235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F178959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4FD27E6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EF0731A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97C9067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BC7EBC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C56B86F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5EE2E66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D76E21C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4CD2AF5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3DF5CA3A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95BE904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7606FF0A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05731281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2A9999AF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61A9989A" w14:textId="77777777" w:rsidR="00A9411C" w:rsidRDefault="00A9411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42503778" w14:textId="77777777" w:rsidR="00A9411C" w:rsidRDefault="00A9411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1A6CC32C" w14:textId="77777777" w:rsidR="00891DDC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</w:p>
          <w:p w14:paraId="59883AE3" w14:textId="77777777" w:rsidR="00891DDC" w:rsidRPr="000E1197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  <w:r w:rsidRPr="00891DDC">
              <w:rPr>
                <w:rFonts w:ascii="Arial" w:hAnsi="Arial" w:cs="Arial"/>
                <w:b/>
                <w:sz w:val="20"/>
                <w:szCs w:val="20"/>
              </w:rPr>
              <w:t>Warning: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 If conditions are not standard other reactions may occur, Cl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 (a toxic gas) is a common product at the anode.</w:t>
            </w:r>
          </w:p>
          <w:p w14:paraId="5A47F061" w14:textId="77777777" w:rsidR="0069640B" w:rsidRDefault="0069640B" w:rsidP="00896AE0"/>
        </w:tc>
        <w:tc>
          <w:tcPr>
            <w:tcW w:w="8789" w:type="dxa"/>
          </w:tcPr>
          <w:p w14:paraId="14DD91E2" w14:textId="77777777" w:rsidR="0069640B" w:rsidRDefault="0069640B" w:rsidP="00896AE0"/>
          <w:p w14:paraId="13323A02" w14:textId="77777777" w:rsidR="0069640B" w:rsidRPr="000E1197" w:rsidRDefault="0069640B" w:rsidP="00896AE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Electrolysis of </w:t>
            </w:r>
            <w:r w:rsidR="00EC0980">
              <w:rPr>
                <w:rFonts w:ascii="Arial" w:hAnsi="Arial" w:cs="Arial"/>
                <w:b/>
                <w:sz w:val="20"/>
                <w:szCs w:val="20"/>
              </w:rPr>
              <w:t>a</w:t>
            </w:r>
            <w:r w:rsidR="007651FF">
              <w:rPr>
                <w:rFonts w:ascii="Arial" w:hAnsi="Arial" w:cs="Arial"/>
                <w:b/>
                <w:sz w:val="20"/>
                <w:szCs w:val="20"/>
              </w:rPr>
              <w:t>n</w:t>
            </w:r>
            <w:r w:rsidR="00EC098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7A468D">
              <w:rPr>
                <w:rFonts w:ascii="Arial" w:hAnsi="Arial" w:cs="Arial"/>
                <w:b/>
                <w:sz w:val="20"/>
                <w:szCs w:val="20"/>
              </w:rPr>
              <w:t>Aqueous S</w:t>
            </w:r>
            <w:r w:rsidR="00E241E3" w:rsidRPr="000E1197">
              <w:rPr>
                <w:rFonts w:ascii="Arial" w:hAnsi="Arial" w:cs="Arial"/>
                <w:b/>
                <w:sz w:val="20"/>
                <w:szCs w:val="20"/>
              </w:rPr>
              <w:t xml:space="preserve">olution </w:t>
            </w:r>
            <w:r w:rsidR="007A468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>(inert electrodes)</w:t>
            </w:r>
          </w:p>
          <w:p w14:paraId="08E82D54" w14:textId="77777777" w:rsidR="00E241E3" w:rsidRPr="000E1197" w:rsidRDefault="00E241E3" w:rsidP="00896AE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1FB7BF" w14:textId="77777777" w:rsidR="0069640B" w:rsidRPr="000E1197" w:rsidRDefault="00E241E3" w:rsidP="00896AE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Example: </w:t>
            </w:r>
            <w:r w:rsidR="00EC0980">
              <w:rPr>
                <w:rFonts w:ascii="Arial" w:hAnsi="Arial" w:cs="Arial"/>
                <w:b/>
                <w:sz w:val="20"/>
                <w:szCs w:val="20"/>
              </w:rPr>
              <w:t>1 mol L</w:t>
            </w:r>
            <w:r w:rsidR="00EC0980" w:rsidRPr="00EC0980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-1</w:t>
            </w:r>
            <w:r w:rsidR="00EC0980" w:rsidRPr="000E119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C098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>sodium chloride solution</w:t>
            </w:r>
          </w:p>
          <w:p w14:paraId="31D8F820" w14:textId="77777777" w:rsidR="00E241E3" w:rsidRPr="000E1197" w:rsidRDefault="00E241E3" w:rsidP="00896A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6BB3A004" w14:textId="77777777" w:rsidR="0069640B" w:rsidRPr="000E1197" w:rsidRDefault="0069640B" w:rsidP="00896AE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Anode </w:t>
            </w:r>
          </w:p>
          <w:p w14:paraId="650EA2BA" w14:textId="77777777" w:rsidR="0069640B" w:rsidRPr="000E1197" w:rsidRDefault="000E1197" w:rsidP="000E1197">
            <w:pPr>
              <w:rPr>
                <w:rFonts w:ascii="Arial" w:hAnsi="Arial" w:cs="Arial"/>
                <w:sz w:val="20"/>
                <w:szCs w:val="20"/>
              </w:rPr>
            </w:pPr>
            <w:r w:rsidRPr="000E1197">
              <w:rPr>
                <w:rFonts w:ascii="Arial" w:hAnsi="Arial" w:cs="Arial"/>
                <w:sz w:val="20"/>
                <w:szCs w:val="20"/>
              </w:rPr>
              <w:t xml:space="preserve">Possible 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reducing  agents: H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O(l), Cl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-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(aq)</w:t>
            </w:r>
          </w:p>
          <w:p w14:paraId="7D859B59" w14:textId="77777777" w:rsidR="0069640B" w:rsidRPr="000E1197" w:rsidRDefault="0069640B" w:rsidP="00896AE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9A5A71D" w14:textId="77777777" w:rsidR="0069640B" w:rsidRPr="000E1197" w:rsidRDefault="000E1197" w:rsidP="00896AE0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891DDC">
              <w:rPr>
                <w:rFonts w:ascii="Arial" w:hAnsi="Arial" w:cs="Arial"/>
                <w:sz w:val="20"/>
                <w:szCs w:val="20"/>
              </w:rPr>
              <w:t>2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H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O(</w:t>
            </w:r>
            <w:r w:rsidR="0069640B" w:rsidRPr="000E1197">
              <w:rPr>
                <w:rFonts w:ascii="Arial" w:hAnsi="Arial" w:cs="Arial"/>
                <w:i/>
                <w:iCs/>
                <w:sz w:val="20"/>
                <w:szCs w:val="20"/>
              </w:rPr>
              <w:t>l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)</w:t>
            </w:r>
            <w:r w:rsidR="0069640B" w:rsidRPr="000E1197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sym w:font="Wingdings" w:char="F0E0"/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 xml:space="preserve">  O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(g)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+ 4H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+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(aq) + 4e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-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 </w:t>
            </w:r>
            <w:r w:rsidRPr="000E1197">
              <w:rPr>
                <w:rFonts w:ascii="Arial" w:hAnsi="Arial" w:cs="Arial"/>
                <w:sz w:val="20"/>
                <w:szCs w:val="20"/>
              </w:rPr>
              <w:t>E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o 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= </w:t>
            </w:r>
            <w:r>
              <w:rPr>
                <w:rFonts w:ascii="Arial" w:hAnsi="Arial" w:cs="Arial"/>
                <w:sz w:val="20"/>
                <w:szCs w:val="20"/>
              </w:rPr>
              <w:t>-1.23V</w:t>
            </w:r>
          </w:p>
          <w:p w14:paraId="3308A7BA" w14:textId="77777777" w:rsidR="0069640B" w:rsidRPr="000E1197" w:rsidRDefault="0069640B" w:rsidP="0069640B">
            <w:pPr>
              <w:pStyle w:val="ListParagraph"/>
              <w:numPr>
                <w:ilvl w:val="0"/>
                <w:numId w:val="2"/>
              </w:numPr>
              <w:spacing w:after="120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0E1197">
              <w:rPr>
                <w:rFonts w:ascii="Arial" w:hAnsi="Arial" w:cs="Arial"/>
                <w:sz w:val="20"/>
                <w:szCs w:val="20"/>
              </w:rPr>
              <w:t>O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>(g) not Cl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>(g) forms at the anode as H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>O</w:t>
            </w:r>
            <w:r w:rsidR="00DA035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(l) 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 w:rsidRPr="000E1197">
              <w:rPr>
                <w:rFonts w:ascii="Arial" w:hAnsi="Arial" w:cs="Arial"/>
                <w:sz w:val="20"/>
                <w:szCs w:val="20"/>
              </w:rPr>
              <w:t>is a stronger reducing agent than Cl</w:t>
            </w:r>
            <w:r w:rsidR="00DA035B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-</w:t>
            </w:r>
            <w:r w:rsidRPr="000E1197">
              <w:rPr>
                <w:rFonts w:ascii="Arial" w:hAnsi="Arial" w:cs="Arial"/>
                <w:sz w:val="20"/>
                <w:szCs w:val="20"/>
              </w:rPr>
              <w:t>(aq)</w:t>
            </w:r>
          </w:p>
          <w:p w14:paraId="6E175A24" w14:textId="77777777" w:rsidR="0069640B" w:rsidRPr="000E1197" w:rsidRDefault="0069640B" w:rsidP="00896AE0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10EA138A" w14:textId="77777777" w:rsidR="0069640B" w:rsidRPr="000E1197" w:rsidRDefault="0069640B" w:rsidP="00896AE0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>Cathode:</w:t>
            </w:r>
          </w:p>
          <w:p w14:paraId="7EFC3D5E" w14:textId="77777777" w:rsidR="0069640B" w:rsidRPr="000E1197" w:rsidRDefault="00891DDC" w:rsidP="00891DD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ssible 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oxidising agents: H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O</w:t>
            </w:r>
            <w:r w:rsidR="0077548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(l), Na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+</w:t>
            </w:r>
            <w:r w:rsidR="00775487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(aq)</w:t>
            </w:r>
          </w:p>
          <w:p w14:paraId="2DCB2DBE" w14:textId="77777777" w:rsidR="0069640B" w:rsidRPr="000E1197" w:rsidRDefault="0069640B" w:rsidP="00896AE0">
            <w:pPr>
              <w:tabs>
                <w:tab w:val="left" w:pos="468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ab/>
            </w:r>
          </w:p>
          <w:p w14:paraId="66A6AFC2" w14:textId="77777777" w:rsidR="0069640B" w:rsidRPr="00891DDC" w:rsidRDefault="00891DDC" w:rsidP="00896A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H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O(</w:t>
            </w:r>
            <w:r w:rsidR="0069640B" w:rsidRPr="000E1197">
              <w:rPr>
                <w:rFonts w:ascii="Arial" w:hAnsi="Arial" w:cs="Arial"/>
                <w:i/>
                <w:iCs/>
                <w:sz w:val="20"/>
                <w:szCs w:val="20"/>
              </w:rPr>
              <w:t>l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) + 2e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−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sym w:font="Wingdings" w:char="F0E0"/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69640B" w:rsidRPr="00891DDC">
              <w:rPr>
                <w:rFonts w:ascii="Arial" w:hAnsi="Arial" w:cs="Arial"/>
                <w:sz w:val="20"/>
                <w:szCs w:val="20"/>
              </w:rPr>
              <w:t>H</w:t>
            </w:r>
            <w:r w:rsidR="0069640B" w:rsidRPr="00891DDC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69640B" w:rsidRPr="00891DDC">
              <w:rPr>
                <w:rFonts w:ascii="Arial" w:hAnsi="Arial" w:cs="Arial"/>
                <w:sz w:val="20"/>
                <w:szCs w:val="20"/>
              </w:rPr>
              <w:t>(</w:t>
            </w:r>
            <w:r w:rsidR="0069640B" w:rsidRPr="00891DDC">
              <w:rPr>
                <w:rFonts w:ascii="Arial" w:hAnsi="Arial" w:cs="Arial"/>
                <w:i/>
                <w:iCs/>
                <w:sz w:val="20"/>
                <w:szCs w:val="20"/>
              </w:rPr>
              <w:t>g</w:t>
            </w:r>
            <w:r w:rsidR="0069640B" w:rsidRPr="00891DDC">
              <w:rPr>
                <w:rFonts w:ascii="Arial" w:hAnsi="Arial" w:cs="Arial"/>
                <w:sz w:val="20"/>
                <w:szCs w:val="20"/>
              </w:rPr>
              <w:t>)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 xml:space="preserve"> + 2OH</w:t>
            </w:r>
            <w:r w:rsidR="0069640B"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-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(</w:t>
            </w:r>
            <w:r w:rsidR="0069640B" w:rsidRPr="000E1197">
              <w:rPr>
                <w:rFonts w:ascii="Arial" w:hAnsi="Arial" w:cs="Arial"/>
                <w:i/>
                <w:iCs/>
                <w:sz w:val="20"/>
                <w:szCs w:val="20"/>
              </w:rPr>
              <w:t>aq</w:t>
            </w:r>
            <w:r w:rsidR="0069640B" w:rsidRPr="000E1197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E</w:t>
            </w:r>
            <w:r w:rsidRPr="00891DDC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= -0.83V</w:t>
            </w:r>
          </w:p>
          <w:p w14:paraId="23B1883C" w14:textId="77777777" w:rsidR="0069640B" w:rsidRPr="000E1197" w:rsidRDefault="0069640B" w:rsidP="0069640B">
            <w:pPr>
              <w:pStyle w:val="ListParagraph"/>
              <w:numPr>
                <w:ilvl w:val="0"/>
                <w:numId w:val="2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</w:rPr>
            </w:pPr>
            <w:r w:rsidRPr="000E1197">
              <w:rPr>
                <w:rFonts w:ascii="Arial" w:hAnsi="Arial" w:cs="Arial"/>
                <w:sz w:val="20"/>
                <w:szCs w:val="20"/>
              </w:rPr>
              <w:t>H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>(g) not Na(s) forms at the cathode as H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O(l) 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 w:rsidRPr="000E1197">
              <w:rPr>
                <w:rFonts w:ascii="Arial" w:hAnsi="Arial" w:cs="Arial"/>
                <w:sz w:val="20"/>
                <w:szCs w:val="20"/>
              </w:rPr>
              <w:t>is a stronger oxidising agent than Na+(aq)</w:t>
            </w:r>
          </w:p>
          <w:p w14:paraId="6CC428B5" w14:textId="77777777" w:rsidR="0069640B" w:rsidRDefault="00891DDC" w:rsidP="00896A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dox:</w:t>
            </w:r>
          </w:p>
          <w:p w14:paraId="3C5A8976" w14:textId="77777777" w:rsidR="00891DDC" w:rsidRDefault="00891DDC" w:rsidP="00896AE0">
            <w:pPr>
              <w:rPr>
                <w:rFonts w:ascii="Arial" w:hAnsi="Arial" w:cs="Arial"/>
                <w:sz w:val="20"/>
                <w:szCs w:val="20"/>
              </w:rPr>
            </w:pPr>
          </w:p>
          <w:p w14:paraId="7858484F" w14:textId="77777777" w:rsidR="0069640B" w:rsidRDefault="00984470" w:rsidP="00896AE0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2H</w:t>
            </w:r>
            <w:r w:rsidRPr="00984470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 xml:space="preserve">O(l) </w:t>
            </w:r>
            <w:r w:rsidRPr="00984470">
              <w:rPr>
                <w:rFonts w:ascii="Arial" w:hAnsi="Arial" w:cs="Arial"/>
                <w:sz w:val="20"/>
                <w:szCs w:val="20"/>
              </w:rPr>
              <w:sym w:font="Wingdings" w:char="F0E0"/>
            </w:r>
            <w:r>
              <w:rPr>
                <w:rFonts w:ascii="Arial" w:hAnsi="Arial" w:cs="Arial"/>
                <w:sz w:val="20"/>
                <w:szCs w:val="20"/>
              </w:rPr>
              <w:t xml:space="preserve"> O</w:t>
            </w:r>
            <w:r w:rsidRPr="00984470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984470">
              <w:rPr>
                <w:rFonts w:ascii="Arial" w:hAnsi="Arial" w:cs="Arial"/>
                <w:sz w:val="20"/>
                <w:szCs w:val="20"/>
              </w:rPr>
              <w:t>(g)</w:t>
            </w:r>
            <w:r>
              <w:rPr>
                <w:rFonts w:ascii="Arial" w:hAnsi="Arial" w:cs="Arial"/>
                <w:sz w:val="20"/>
                <w:szCs w:val="20"/>
              </w:rPr>
              <w:t xml:space="preserve"> + 2H</w:t>
            </w:r>
            <w:r w:rsidRPr="00984470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(g)    emf = -2.06V</w:t>
            </w:r>
          </w:p>
          <w:p w14:paraId="6DDAF3BC" w14:textId="77777777" w:rsidR="007C701E" w:rsidRDefault="007C701E" w:rsidP="00896AE0">
            <w:pPr>
              <w:rPr>
                <w:rFonts w:ascii="Arial" w:hAnsi="Arial" w:cs="Arial"/>
              </w:rPr>
            </w:pPr>
          </w:p>
          <w:p w14:paraId="03C56903" w14:textId="77777777" w:rsidR="0069640B" w:rsidRPr="0022433F" w:rsidRDefault="0069640B" w:rsidP="00896AE0">
            <w:pPr>
              <w:rPr>
                <w:b/>
              </w:rPr>
            </w:pPr>
          </w:p>
        </w:tc>
      </w:tr>
      <w:tr w:rsidR="0069640B" w14:paraId="28264CA3" w14:textId="77777777" w:rsidTr="007552D6">
        <w:trPr>
          <w:trHeight w:hRule="exact" w:val="5103"/>
        </w:trPr>
        <w:tc>
          <w:tcPr>
            <w:tcW w:w="6232" w:type="dxa"/>
          </w:tcPr>
          <w:p w14:paraId="7022B38D" w14:textId="77777777" w:rsidR="0069640B" w:rsidRDefault="00557AC0" w:rsidP="00896AE0">
            <w:r>
              <w:rPr>
                <w:noProof/>
                <w:lang w:eastAsia="en-AU"/>
              </w:rPr>
              <w:lastRenderedPageBreak/>
              <w:drawing>
                <wp:anchor distT="0" distB="0" distL="114300" distR="114300" simplePos="0" relativeHeight="251663360" behindDoc="0" locked="0" layoutInCell="1" allowOverlap="1" wp14:anchorId="07DBFCA3" wp14:editId="1D77AC65">
                  <wp:simplePos x="0" y="0"/>
                  <wp:positionH relativeFrom="column">
                    <wp:posOffset>4445</wp:posOffset>
                  </wp:positionH>
                  <wp:positionV relativeFrom="paragraph">
                    <wp:posOffset>60325</wp:posOffset>
                  </wp:positionV>
                  <wp:extent cx="3768254" cy="3057525"/>
                  <wp:effectExtent l="0" t="0" r="3810" b="0"/>
                  <wp:wrapNone/>
                  <wp:docPr id="2" name="Picture 2" descr="Image result for electrolysis of copper sulfa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electrolysis of copper sulfa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8660" cy="30740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789" w:type="dxa"/>
          </w:tcPr>
          <w:p w14:paraId="7E4F0A9A" w14:textId="77777777" w:rsidR="004908A0" w:rsidRDefault="004908A0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956A2D1" w14:textId="77777777" w:rsidR="00C550B4" w:rsidRDefault="00C550B4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Electrolysis of an </w:t>
            </w:r>
            <w:r>
              <w:rPr>
                <w:rFonts w:ascii="Arial" w:hAnsi="Arial" w:cs="Arial"/>
                <w:b/>
                <w:sz w:val="20"/>
                <w:szCs w:val="20"/>
              </w:rPr>
              <w:t>Aqueous S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olution </w:t>
            </w:r>
            <w:r w:rsidR="004A250D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>(inert electrodes)</w:t>
            </w:r>
          </w:p>
          <w:p w14:paraId="4BB102EB" w14:textId="77777777" w:rsidR="00C550B4" w:rsidRPr="000E1197" w:rsidRDefault="00C550B4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C9C6CA" w14:textId="77777777" w:rsidR="00C550B4" w:rsidRPr="000E1197" w:rsidRDefault="00C550B4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Example: </w:t>
            </w:r>
            <w:r w:rsidR="00EC0980">
              <w:rPr>
                <w:rFonts w:ascii="Arial" w:hAnsi="Arial" w:cs="Arial"/>
                <w:b/>
                <w:sz w:val="20"/>
                <w:szCs w:val="20"/>
              </w:rPr>
              <w:t xml:space="preserve">1 mol </w:t>
            </w:r>
            <w:r w:rsidR="00EC0980" w:rsidRPr="00EC0980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-1</w:t>
            </w:r>
            <w:r w:rsidR="00EC0980" w:rsidRPr="000E119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C098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copper (II) sulfate 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>solution</w:t>
            </w:r>
          </w:p>
          <w:p w14:paraId="37DC0FEC" w14:textId="77777777" w:rsidR="0069640B" w:rsidRDefault="0069640B" w:rsidP="00896AE0">
            <w:pPr>
              <w:rPr>
                <w:rFonts w:ascii="Arial" w:hAnsi="Arial" w:cs="Arial"/>
              </w:rPr>
            </w:pPr>
          </w:p>
          <w:p w14:paraId="105B90BA" w14:textId="77777777" w:rsidR="00C550B4" w:rsidRPr="000E1197" w:rsidRDefault="00C550B4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Anode </w:t>
            </w:r>
          </w:p>
          <w:p w14:paraId="23CBE7B2" w14:textId="77777777" w:rsidR="00C550B4" w:rsidRPr="000E1197" w:rsidRDefault="00C550B4" w:rsidP="00C550B4">
            <w:pPr>
              <w:rPr>
                <w:rFonts w:ascii="Arial" w:hAnsi="Arial" w:cs="Arial"/>
                <w:sz w:val="20"/>
                <w:szCs w:val="20"/>
              </w:rPr>
            </w:pPr>
            <w:r w:rsidRPr="000E1197">
              <w:rPr>
                <w:rFonts w:ascii="Arial" w:hAnsi="Arial" w:cs="Arial"/>
                <w:sz w:val="20"/>
                <w:szCs w:val="20"/>
              </w:rPr>
              <w:t>Possible reducing  agents: H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O(l), </w:t>
            </w:r>
            <w:r>
              <w:rPr>
                <w:rFonts w:ascii="Arial" w:hAnsi="Arial" w:cs="Arial"/>
                <w:sz w:val="20"/>
                <w:szCs w:val="20"/>
              </w:rPr>
              <w:t>SO4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-</w:t>
            </w:r>
            <w:r w:rsidRPr="000E1197">
              <w:rPr>
                <w:rFonts w:ascii="Arial" w:hAnsi="Arial" w:cs="Arial"/>
                <w:sz w:val="20"/>
                <w:szCs w:val="20"/>
              </w:rPr>
              <w:t>(aq)</w:t>
            </w:r>
          </w:p>
          <w:p w14:paraId="60844D03" w14:textId="77777777" w:rsidR="00C550B4" w:rsidRPr="000E1197" w:rsidRDefault="00C550B4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4E8B5284" w14:textId="77777777" w:rsidR="00C550B4" w:rsidRPr="000E1197" w:rsidRDefault="00C550B4" w:rsidP="00C550B4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>H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>O(</w:t>
            </w:r>
            <w:r w:rsidRPr="000E1197">
              <w:rPr>
                <w:rFonts w:ascii="Arial" w:hAnsi="Arial" w:cs="Arial"/>
                <w:i/>
                <w:iCs/>
                <w:sz w:val="20"/>
                <w:szCs w:val="20"/>
              </w:rPr>
              <w:t>l</w:t>
            </w:r>
            <w:r w:rsidRPr="000E1197">
              <w:rPr>
                <w:rFonts w:ascii="Arial" w:hAnsi="Arial" w:cs="Arial"/>
                <w:sz w:val="20"/>
                <w:szCs w:val="20"/>
              </w:rPr>
              <w:t>)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Pr="000E1197">
              <w:rPr>
                <w:rFonts w:ascii="Arial" w:hAnsi="Arial" w:cs="Arial"/>
                <w:sz w:val="20"/>
                <w:szCs w:val="20"/>
              </w:rPr>
              <w:sym w:font="Wingdings" w:char="F0E0"/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  O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>(g)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 w:rsidRPr="000E1197">
              <w:rPr>
                <w:rFonts w:ascii="Arial" w:hAnsi="Arial" w:cs="Arial"/>
                <w:sz w:val="20"/>
                <w:szCs w:val="20"/>
              </w:rPr>
              <w:t>+ 4H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+</w:t>
            </w:r>
            <w:r w:rsidRPr="000E1197">
              <w:rPr>
                <w:rFonts w:ascii="Arial" w:hAnsi="Arial" w:cs="Arial"/>
                <w:sz w:val="20"/>
                <w:szCs w:val="20"/>
              </w:rPr>
              <w:t>(aq) + 4e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-   </w:t>
            </w:r>
            <w:r w:rsidRPr="000E1197">
              <w:rPr>
                <w:rFonts w:ascii="Arial" w:hAnsi="Arial" w:cs="Arial"/>
                <w:sz w:val="20"/>
                <w:szCs w:val="20"/>
              </w:rPr>
              <w:t>E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o 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= </w:t>
            </w:r>
            <w:r>
              <w:rPr>
                <w:rFonts w:ascii="Arial" w:hAnsi="Arial" w:cs="Arial"/>
                <w:sz w:val="20"/>
                <w:szCs w:val="20"/>
              </w:rPr>
              <w:t>-1.23V</w:t>
            </w:r>
          </w:p>
          <w:p w14:paraId="51E97768" w14:textId="77777777" w:rsidR="00C550B4" w:rsidRPr="000E1197" w:rsidRDefault="006C7D57" w:rsidP="00C550B4">
            <w:pPr>
              <w:pStyle w:val="ListParagraph"/>
              <w:numPr>
                <w:ilvl w:val="0"/>
                <w:numId w:val="2"/>
              </w:numPr>
              <w:spacing w:after="120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C550B4">
              <w:rPr>
                <w:rFonts w:ascii="Arial" w:hAnsi="Arial" w:cs="Arial"/>
                <w:sz w:val="20"/>
                <w:szCs w:val="20"/>
              </w:rPr>
              <w:t>SO</w:t>
            </w:r>
            <w:r w:rsidR="00C550B4" w:rsidRPr="006C7D57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 w:rsidR="00C550B4"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2-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</w:t>
            </w:r>
            <w:r w:rsidRPr="006C7D57">
              <w:rPr>
                <w:rFonts w:ascii="Arial" w:hAnsi="Arial" w:cs="Arial"/>
                <w:sz w:val="20"/>
                <w:szCs w:val="20"/>
              </w:rPr>
              <w:t>ion</w:t>
            </w:r>
            <w:r w:rsidR="00C550B4">
              <w:rPr>
                <w:rFonts w:ascii="Arial" w:hAnsi="Arial" w:cs="Arial"/>
                <w:sz w:val="20"/>
                <w:szCs w:val="20"/>
              </w:rPr>
              <w:t xml:space="preserve"> is very stable in redox reactions as it is already </w:t>
            </w:r>
            <w:r w:rsidR="00A37E39">
              <w:rPr>
                <w:rFonts w:ascii="Arial" w:hAnsi="Arial" w:cs="Arial"/>
                <w:sz w:val="20"/>
                <w:szCs w:val="20"/>
              </w:rPr>
              <w:t>highly</w:t>
            </w:r>
            <w:r w:rsidR="00C550B4">
              <w:rPr>
                <w:rFonts w:ascii="Arial" w:hAnsi="Arial" w:cs="Arial"/>
                <w:sz w:val="20"/>
                <w:szCs w:val="20"/>
              </w:rPr>
              <w:t xml:space="preserve"> oxidised</w:t>
            </w:r>
            <w:r>
              <w:rPr>
                <w:rFonts w:ascii="Arial" w:hAnsi="Arial" w:cs="Arial"/>
                <w:sz w:val="20"/>
                <w:szCs w:val="20"/>
              </w:rPr>
              <w:t xml:space="preserve">. </w:t>
            </w:r>
          </w:p>
          <w:p w14:paraId="0496A860" w14:textId="77777777" w:rsidR="00C550B4" w:rsidRPr="000E1197" w:rsidRDefault="00C550B4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>Cathode:</w:t>
            </w:r>
          </w:p>
          <w:p w14:paraId="22C62B51" w14:textId="77777777" w:rsidR="00C550B4" w:rsidRPr="000E1197" w:rsidRDefault="00C550B4" w:rsidP="00C550B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ssible </w:t>
            </w:r>
            <w:r w:rsidRPr="000E1197">
              <w:rPr>
                <w:rFonts w:ascii="Arial" w:hAnsi="Arial" w:cs="Arial"/>
                <w:sz w:val="20"/>
                <w:szCs w:val="20"/>
              </w:rPr>
              <w:t>oxidising agents: H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O(l), </w:t>
            </w:r>
            <w:r w:rsidR="006C7D57">
              <w:rPr>
                <w:rFonts w:ascii="Arial" w:hAnsi="Arial" w:cs="Arial"/>
                <w:sz w:val="20"/>
                <w:szCs w:val="20"/>
              </w:rPr>
              <w:t>Cu</w:t>
            </w:r>
            <w:r w:rsidR="006C7D57"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+</w:t>
            </w:r>
            <w:r w:rsidRPr="000E1197">
              <w:rPr>
                <w:rFonts w:ascii="Arial" w:hAnsi="Arial" w:cs="Arial"/>
                <w:sz w:val="20"/>
                <w:szCs w:val="20"/>
              </w:rPr>
              <w:t>(aq)</w:t>
            </w:r>
          </w:p>
          <w:p w14:paraId="27787DFF" w14:textId="77777777" w:rsidR="00C550B4" w:rsidRDefault="00C550B4" w:rsidP="00C550B4">
            <w:pPr>
              <w:tabs>
                <w:tab w:val="left" w:pos="468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ab/>
            </w:r>
          </w:p>
          <w:p w14:paraId="5486629F" w14:textId="77777777" w:rsidR="006C7D57" w:rsidRPr="006C7D57" w:rsidRDefault="006C7D57" w:rsidP="00C550B4">
            <w:pPr>
              <w:tabs>
                <w:tab w:val="left" w:pos="468"/>
              </w:tabs>
              <w:rPr>
                <w:rFonts w:ascii="Arial" w:hAnsi="Arial" w:cs="Arial"/>
                <w:sz w:val="20"/>
                <w:szCs w:val="20"/>
              </w:rPr>
            </w:pPr>
            <w:r w:rsidRPr="006C7D57">
              <w:rPr>
                <w:rFonts w:ascii="Arial" w:hAnsi="Arial" w:cs="Arial"/>
                <w:sz w:val="20"/>
                <w:szCs w:val="20"/>
              </w:rPr>
              <w:t xml:space="preserve">              Cu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2+</w:t>
            </w:r>
            <w:r w:rsidRPr="006C7D57">
              <w:rPr>
                <w:rFonts w:ascii="Arial" w:hAnsi="Arial" w:cs="Arial"/>
                <w:sz w:val="20"/>
                <w:szCs w:val="20"/>
              </w:rPr>
              <w:t>(aq) + 2e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-</w:t>
            </w:r>
            <w:r w:rsidRPr="006C7D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C7D57">
              <w:rPr>
                <w:rFonts w:ascii="Arial" w:hAnsi="Arial" w:cs="Arial"/>
                <w:sz w:val="20"/>
                <w:szCs w:val="20"/>
              </w:rPr>
              <w:sym w:font="Wingdings" w:char="F0E0"/>
            </w:r>
            <w:r w:rsidRPr="006C7D57">
              <w:rPr>
                <w:rFonts w:ascii="Arial" w:hAnsi="Arial" w:cs="Arial"/>
                <w:sz w:val="20"/>
                <w:szCs w:val="20"/>
              </w:rPr>
              <w:t xml:space="preserve"> Cu(s)</w:t>
            </w:r>
            <w:r>
              <w:rPr>
                <w:rFonts w:ascii="Arial" w:hAnsi="Arial" w:cs="Arial"/>
                <w:sz w:val="20"/>
                <w:szCs w:val="20"/>
              </w:rPr>
              <w:t xml:space="preserve">  E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= +0.34V</w:t>
            </w:r>
          </w:p>
          <w:p w14:paraId="42825670" w14:textId="77777777" w:rsidR="00C550B4" w:rsidRPr="000E1197" w:rsidRDefault="006C7D57" w:rsidP="00C550B4">
            <w:pPr>
              <w:pStyle w:val="ListParagraph"/>
              <w:numPr>
                <w:ilvl w:val="0"/>
                <w:numId w:val="2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(s) is produced at the cathode as the Cu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2+</w:t>
            </w:r>
            <w:r>
              <w:rPr>
                <w:rFonts w:ascii="Arial" w:hAnsi="Arial" w:cs="Arial"/>
                <w:sz w:val="20"/>
                <w:szCs w:val="20"/>
              </w:rPr>
              <w:t xml:space="preserve"> ion is a </w:t>
            </w:r>
            <w:r w:rsidR="00C550B4" w:rsidRPr="000E1197">
              <w:rPr>
                <w:rFonts w:ascii="Arial" w:hAnsi="Arial" w:cs="Arial"/>
                <w:sz w:val="20"/>
                <w:szCs w:val="20"/>
              </w:rPr>
              <w:t xml:space="preserve"> stronger oxidising agent than </w:t>
            </w: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Pr="006C7D5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="00C550B4" w:rsidRPr="000E1197">
              <w:rPr>
                <w:rFonts w:ascii="Arial" w:hAnsi="Arial" w:cs="Arial"/>
                <w:sz w:val="20"/>
                <w:szCs w:val="20"/>
              </w:rPr>
              <w:t>(aq)</w:t>
            </w:r>
          </w:p>
          <w:p w14:paraId="1D3AD703" w14:textId="77777777" w:rsidR="00C550B4" w:rsidRDefault="00C550B4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6C7D57">
              <w:rPr>
                <w:rFonts w:ascii="Arial" w:hAnsi="Arial" w:cs="Arial"/>
                <w:b/>
                <w:sz w:val="20"/>
                <w:szCs w:val="20"/>
              </w:rPr>
              <w:t>Redox:</w:t>
            </w:r>
          </w:p>
          <w:p w14:paraId="75575D23" w14:textId="77777777" w:rsidR="00A37E39" w:rsidRDefault="00A37E39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39CF9C2" w14:textId="77777777" w:rsidR="00C550B4" w:rsidRPr="003E0F32" w:rsidRDefault="007552D6" w:rsidP="00896AE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="00A37E39">
              <w:rPr>
                <w:rFonts w:ascii="Arial" w:hAnsi="Arial" w:cs="Arial"/>
                <w:sz w:val="20"/>
                <w:szCs w:val="20"/>
              </w:rPr>
              <w:t>2</w:t>
            </w:r>
            <w:r w:rsidR="00A37E39" w:rsidRPr="006C7D57">
              <w:rPr>
                <w:rFonts w:ascii="Arial" w:hAnsi="Arial" w:cs="Arial"/>
                <w:sz w:val="20"/>
                <w:szCs w:val="20"/>
              </w:rPr>
              <w:t>Cu</w:t>
            </w:r>
            <w:r w:rsidR="00A37E39"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2+</w:t>
            </w:r>
            <w:r w:rsidR="00A37E39" w:rsidRPr="006C7D57">
              <w:rPr>
                <w:rFonts w:ascii="Arial" w:hAnsi="Arial" w:cs="Arial"/>
                <w:sz w:val="20"/>
                <w:szCs w:val="20"/>
              </w:rPr>
              <w:t>(aq)</w:t>
            </w:r>
            <w:r w:rsidR="00A37E39">
              <w:rPr>
                <w:rFonts w:ascii="Arial" w:hAnsi="Arial" w:cs="Arial"/>
                <w:sz w:val="20"/>
                <w:szCs w:val="20"/>
              </w:rPr>
              <w:t xml:space="preserve"> + </w:t>
            </w:r>
            <w:r w:rsidR="00A37E39" w:rsidRPr="006C7D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37E39">
              <w:rPr>
                <w:rFonts w:ascii="Arial" w:hAnsi="Arial" w:cs="Arial"/>
                <w:sz w:val="20"/>
                <w:szCs w:val="20"/>
              </w:rPr>
              <w:t>2</w:t>
            </w:r>
            <w:r w:rsidR="00A37E39" w:rsidRPr="000E1197">
              <w:rPr>
                <w:rFonts w:ascii="Arial" w:hAnsi="Arial" w:cs="Arial"/>
                <w:sz w:val="20"/>
                <w:szCs w:val="20"/>
              </w:rPr>
              <w:t>H</w:t>
            </w:r>
            <w:r w:rsidR="00A37E39"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A37E39" w:rsidRPr="000E1197">
              <w:rPr>
                <w:rFonts w:ascii="Arial" w:hAnsi="Arial" w:cs="Arial"/>
                <w:sz w:val="20"/>
                <w:szCs w:val="20"/>
              </w:rPr>
              <w:t>O(</w:t>
            </w:r>
            <w:r w:rsidR="00A37E39" w:rsidRPr="000E1197">
              <w:rPr>
                <w:rFonts w:ascii="Arial" w:hAnsi="Arial" w:cs="Arial"/>
                <w:i/>
                <w:iCs/>
                <w:sz w:val="20"/>
                <w:szCs w:val="20"/>
              </w:rPr>
              <w:t>l</w:t>
            </w:r>
            <w:r w:rsidR="00A37E39" w:rsidRPr="000E1197">
              <w:rPr>
                <w:rFonts w:ascii="Arial" w:hAnsi="Arial" w:cs="Arial"/>
                <w:sz w:val="20"/>
                <w:szCs w:val="20"/>
              </w:rPr>
              <w:t>)</w:t>
            </w:r>
            <w:r w:rsidR="00A37E39" w:rsidRPr="000E1197">
              <w:rPr>
                <w:rFonts w:ascii="Arial" w:hAnsi="Arial" w:cs="Arial"/>
                <w:b/>
                <w:sz w:val="20"/>
                <w:szCs w:val="20"/>
              </w:rPr>
              <w:t xml:space="preserve">  </w:t>
            </w:r>
            <w:r w:rsidR="00A37E39" w:rsidRPr="00A37E39">
              <w:rPr>
                <w:rFonts w:ascii="Arial" w:hAnsi="Arial" w:cs="Arial"/>
                <w:b/>
                <w:sz w:val="20"/>
                <w:szCs w:val="20"/>
              </w:rPr>
              <w:sym w:font="Wingdings" w:char="F0E0"/>
            </w:r>
            <w:r w:rsidR="00A37E39" w:rsidRPr="000E119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A37E39">
              <w:rPr>
                <w:rFonts w:ascii="Arial" w:hAnsi="Arial" w:cs="Arial"/>
                <w:sz w:val="20"/>
                <w:szCs w:val="20"/>
              </w:rPr>
              <w:t>2</w:t>
            </w:r>
            <w:r w:rsidR="00A37E39" w:rsidRPr="006C7D57">
              <w:rPr>
                <w:rFonts w:ascii="Arial" w:hAnsi="Arial" w:cs="Arial"/>
                <w:sz w:val="20"/>
                <w:szCs w:val="20"/>
              </w:rPr>
              <w:t>Cu(s)</w:t>
            </w:r>
            <w:r w:rsidR="00A37E39">
              <w:rPr>
                <w:rFonts w:ascii="Arial" w:hAnsi="Arial" w:cs="Arial"/>
                <w:sz w:val="20"/>
                <w:szCs w:val="20"/>
              </w:rPr>
              <w:t xml:space="preserve">  + </w:t>
            </w:r>
            <w:r w:rsidR="00A37E39" w:rsidRPr="000E1197">
              <w:rPr>
                <w:rFonts w:ascii="Arial" w:hAnsi="Arial" w:cs="Arial"/>
                <w:sz w:val="20"/>
                <w:szCs w:val="20"/>
              </w:rPr>
              <w:t>O</w:t>
            </w:r>
            <w:r w:rsidR="00A37E39"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A37E39" w:rsidRPr="000E1197">
              <w:rPr>
                <w:rFonts w:ascii="Arial" w:hAnsi="Arial" w:cs="Arial"/>
                <w:sz w:val="20"/>
                <w:szCs w:val="20"/>
              </w:rPr>
              <w:t>(g)</w:t>
            </w:r>
            <w:r w:rsidR="00A37E39"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 </w:t>
            </w:r>
            <w:r w:rsidR="00A37E39" w:rsidRPr="000E1197">
              <w:rPr>
                <w:rFonts w:ascii="Arial" w:hAnsi="Arial" w:cs="Arial"/>
                <w:sz w:val="20"/>
                <w:szCs w:val="20"/>
              </w:rPr>
              <w:t>+ 4H</w:t>
            </w:r>
            <w:r w:rsidR="00A37E39"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+</w:t>
            </w:r>
            <w:r w:rsidR="00A37E39" w:rsidRPr="000E1197">
              <w:rPr>
                <w:rFonts w:ascii="Arial" w:hAnsi="Arial" w:cs="Arial"/>
                <w:sz w:val="20"/>
                <w:szCs w:val="20"/>
              </w:rPr>
              <w:t>(aq</w:t>
            </w:r>
            <w:r w:rsidR="00A37E39">
              <w:rPr>
                <w:rFonts w:ascii="Arial" w:hAnsi="Arial" w:cs="Arial"/>
                <w:sz w:val="20"/>
                <w:szCs w:val="20"/>
              </w:rPr>
              <w:t>)</w:t>
            </w:r>
            <w:r>
              <w:rPr>
                <w:rFonts w:ascii="Arial" w:hAnsi="Arial" w:cs="Arial"/>
                <w:sz w:val="20"/>
                <w:szCs w:val="20"/>
              </w:rPr>
              <w:t xml:space="preserve">          </w:t>
            </w:r>
            <w:r w:rsidR="00A37E39">
              <w:rPr>
                <w:rFonts w:ascii="Arial" w:hAnsi="Arial" w:cs="Arial"/>
                <w:sz w:val="20"/>
                <w:szCs w:val="20"/>
              </w:rPr>
              <w:t>E</w:t>
            </w:r>
            <w:r w:rsidR="00A37E39"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 w:rsidR="00A37E39">
              <w:rPr>
                <w:rFonts w:ascii="Arial" w:hAnsi="Arial" w:cs="Arial"/>
                <w:sz w:val="20"/>
                <w:szCs w:val="20"/>
              </w:rPr>
              <w:t xml:space="preserve"> = </w:t>
            </w:r>
            <w:r w:rsidR="00557AC0">
              <w:rPr>
                <w:rFonts w:ascii="Arial" w:hAnsi="Arial" w:cs="Arial"/>
                <w:sz w:val="20"/>
                <w:szCs w:val="20"/>
              </w:rPr>
              <w:t>-</w:t>
            </w:r>
            <w:r w:rsidR="00A37E39">
              <w:rPr>
                <w:rFonts w:ascii="Arial" w:hAnsi="Arial" w:cs="Arial"/>
                <w:sz w:val="20"/>
                <w:szCs w:val="20"/>
              </w:rPr>
              <w:t>0.89V</w:t>
            </w:r>
            <w:r w:rsidR="00C550B4">
              <w:rPr>
                <w:rFonts w:ascii="Arial" w:hAnsi="Arial" w:cs="Arial"/>
                <w:sz w:val="20"/>
                <w:szCs w:val="20"/>
              </w:rPr>
              <w:t xml:space="preserve">     </w:t>
            </w:r>
          </w:p>
        </w:tc>
      </w:tr>
      <w:tr w:rsidR="00073E55" w14:paraId="4E56A62D" w14:textId="77777777" w:rsidTr="00100633">
        <w:trPr>
          <w:trHeight w:hRule="exact" w:val="4820"/>
        </w:trPr>
        <w:tc>
          <w:tcPr>
            <w:tcW w:w="6232" w:type="dxa"/>
          </w:tcPr>
          <w:p w14:paraId="6056D5CA" w14:textId="77777777" w:rsidR="00073E55" w:rsidRDefault="00A9411C" w:rsidP="00896AE0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4384" behindDoc="0" locked="0" layoutInCell="1" allowOverlap="1" wp14:anchorId="131D547E" wp14:editId="673F2948">
                  <wp:simplePos x="0" y="0"/>
                  <wp:positionH relativeFrom="column">
                    <wp:posOffset>-24130</wp:posOffset>
                  </wp:positionH>
                  <wp:positionV relativeFrom="paragraph">
                    <wp:posOffset>517525</wp:posOffset>
                  </wp:positionV>
                  <wp:extent cx="3705225" cy="2257425"/>
                  <wp:effectExtent l="0" t="0" r="9525" b="9525"/>
                  <wp:wrapNone/>
                  <wp:docPr id="5" name="Picture 5" descr="Image result for copper sulfate electrolysi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Image result for copper sulfate electrolysi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5225" cy="2257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789" w:type="dxa"/>
          </w:tcPr>
          <w:p w14:paraId="7E5498A5" w14:textId="77777777" w:rsidR="004908A0" w:rsidRDefault="004908A0" w:rsidP="00073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E70F239" w14:textId="77777777" w:rsidR="00073E55" w:rsidRDefault="00073E55" w:rsidP="00073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Electrolysis of an </w:t>
            </w:r>
            <w:r>
              <w:rPr>
                <w:rFonts w:ascii="Arial" w:hAnsi="Arial" w:cs="Arial"/>
                <w:b/>
                <w:sz w:val="20"/>
                <w:szCs w:val="20"/>
              </w:rPr>
              <w:t>Aqueous S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olution </w:t>
            </w:r>
            <w:r w:rsidR="00100633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>(</w:t>
            </w:r>
            <w:r>
              <w:rPr>
                <w:rFonts w:ascii="Arial" w:hAnsi="Arial" w:cs="Arial"/>
                <w:b/>
                <w:sz w:val="20"/>
                <w:szCs w:val="20"/>
              </w:rPr>
              <w:t>reactive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 electrodes)</w:t>
            </w:r>
          </w:p>
          <w:p w14:paraId="1E0926FC" w14:textId="77777777" w:rsidR="00073E55" w:rsidRDefault="00073E55" w:rsidP="00C550B4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02966D0" w14:textId="77777777" w:rsidR="004908A0" w:rsidRDefault="00073E55" w:rsidP="00073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Example: </w:t>
            </w:r>
            <w:r w:rsidR="00EC0980">
              <w:rPr>
                <w:rFonts w:ascii="Arial" w:hAnsi="Arial" w:cs="Arial"/>
                <w:b/>
                <w:sz w:val="20"/>
                <w:szCs w:val="20"/>
              </w:rPr>
              <w:t xml:space="preserve">1 mol </w:t>
            </w:r>
            <w:r w:rsidR="00EC0980" w:rsidRPr="00EC0980">
              <w:rPr>
                <w:rFonts w:ascii="Arial" w:hAnsi="Arial" w:cs="Arial"/>
                <w:b/>
                <w:sz w:val="20"/>
                <w:szCs w:val="20"/>
                <w:vertAlign w:val="superscript"/>
              </w:rPr>
              <w:t>-1</w:t>
            </w:r>
            <w:r w:rsidR="00EC0980" w:rsidRPr="000E119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 w:rsidR="00EC0980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copper (II) sulfate </w:t>
            </w:r>
            <w:r w:rsidRPr="000E1197">
              <w:rPr>
                <w:rFonts w:ascii="Arial" w:hAnsi="Arial" w:cs="Arial"/>
                <w:b/>
                <w:sz w:val="20"/>
                <w:szCs w:val="20"/>
              </w:rPr>
              <w:t>solution</w:t>
            </w:r>
          </w:p>
          <w:p w14:paraId="2F5A2E87" w14:textId="77777777" w:rsidR="00073E55" w:rsidRPr="000E1197" w:rsidRDefault="004908A0" w:rsidP="00073E55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       (</w:t>
            </w:r>
            <w:r w:rsidR="00073E55">
              <w:rPr>
                <w:rFonts w:ascii="Arial" w:hAnsi="Arial" w:cs="Arial"/>
                <w:b/>
                <w:sz w:val="20"/>
                <w:szCs w:val="20"/>
              </w:rPr>
              <w:t>with copper electrodes</w:t>
            </w:r>
            <w:r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31B7B946" w14:textId="77777777" w:rsidR="00673D9D" w:rsidRPr="000E1197" w:rsidRDefault="00673D9D" w:rsidP="00673D9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Anode </w:t>
            </w:r>
          </w:p>
          <w:p w14:paraId="704B902A" w14:textId="77777777" w:rsidR="00673D9D" w:rsidRPr="000E1197" w:rsidRDefault="00673D9D" w:rsidP="00673D9D">
            <w:pPr>
              <w:rPr>
                <w:rFonts w:ascii="Arial" w:hAnsi="Arial" w:cs="Arial"/>
                <w:sz w:val="20"/>
                <w:szCs w:val="20"/>
              </w:rPr>
            </w:pPr>
            <w:r w:rsidRPr="000E1197">
              <w:rPr>
                <w:rFonts w:ascii="Arial" w:hAnsi="Arial" w:cs="Arial"/>
                <w:sz w:val="20"/>
                <w:szCs w:val="20"/>
              </w:rPr>
              <w:t>Possible reducing  agents: H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O(l), </w:t>
            </w:r>
            <w:r>
              <w:rPr>
                <w:rFonts w:ascii="Arial" w:hAnsi="Arial" w:cs="Arial"/>
                <w:sz w:val="20"/>
                <w:szCs w:val="20"/>
              </w:rPr>
              <w:t>SO</w:t>
            </w:r>
            <w:r w:rsidRPr="00673D9D">
              <w:rPr>
                <w:rFonts w:ascii="Arial" w:hAnsi="Arial" w:cs="Arial"/>
                <w:sz w:val="20"/>
                <w:szCs w:val="20"/>
                <w:vertAlign w:val="subscript"/>
              </w:rPr>
              <w:t>4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>-</w:t>
            </w:r>
            <w:r w:rsidRPr="000E1197">
              <w:rPr>
                <w:rFonts w:ascii="Arial" w:hAnsi="Arial" w:cs="Arial"/>
                <w:sz w:val="20"/>
                <w:szCs w:val="20"/>
              </w:rPr>
              <w:t>(aq)</w:t>
            </w:r>
            <w:r>
              <w:rPr>
                <w:rFonts w:ascii="Arial" w:hAnsi="Arial" w:cs="Arial"/>
                <w:sz w:val="20"/>
                <w:szCs w:val="20"/>
              </w:rPr>
              <w:t>, Cu(s)</w:t>
            </w:r>
          </w:p>
          <w:p w14:paraId="1DE67E04" w14:textId="77777777" w:rsidR="00673D9D" w:rsidRPr="000E1197" w:rsidRDefault="00673D9D" w:rsidP="00673D9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E7D2284" w14:textId="77777777" w:rsidR="00673D9D" w:rsidRDefault="00673D9D" w:rsidP="00673D9D">
            <w:pPr>
              <w:spacing w:after="120"/>
              <w:rPr>
                <w:rFonts w:ascii="Arial" w:hAnsi="Arial" w:cs="Arial"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        </w:t>
            </w:r>
            <w:r>
              <w:rPr>
                <w:rFonts w:ascii="Arial" w:hAnsi="Arial" w:cs="Arial"/>
                <w:sz w:val="20"/>
                <w:szCs w:val="20"/>
              </w:rPr>
              <w:t xml:space="preserve">Cu(s) </w:t>
            </w:r>
            <w:r w:rsidRPr="00673D9D">
              <w:rPr>
                <w:rFonts w:ascii="Arial" w:hAnsi="Arial" w:cs="Arial"/>
                <w:sz w:val="20"/>
                <w:szCs w:val="20"/>
              </w:rPr>
              <w:sym w:font="Wingdings" w:char="F0E0"/>
            </w:r>
            <w:r>
              <w:rPr>
                <w:rFonts w:ascii="Arial" w:hAnsi="Arial" w:cs="Arial"/>
                <w:sz w:val="20"/>
                <w:szCs w:val="20"/>
              </w:rPr>
              <w:t xml:space="preserve"> Cu</w:t>
            </w:r>
            <w:r w:rsidRPr="00673D9D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2+ </w:t>
            </w:r>
            <w:r>
              <w:rPr>
                <w:rFonts w:ascii="Arial" w:hAnsi="Arial" w:cs="Arial"/>
                <w:sz w:val="20"/>
                <w:szCs w:val="20"/>
              </w:rPr>
              <w:t xml:space="preserve"> + 2e</w:t>
            </w:r>
            <w:r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</w:t>
            </w:r>
            <w:r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  </w:t>
            </w:r>
            <w:r w:rsidRPr="000E1197">
              <w:rPr>
                <w:rFonts w:ascii="Arial" w:hAnsi="Arial" w:cs="Arial"/>
                <w:sz w:val="20"/>
                <w:szCs w:val="20"/>
              </w:rPr>
              <w:t>E</w:t>
            </w:r>
            <w:r w:rsidRPr="000E1197">
              <w:rPr>
                <w:rFonts w:ascii="Arial" w:hAnsi="Arial" w:cs="Arial"/>
                <w:sz w:val="20"/>
                <w:szCs w:val="20"/>
                <w:vertAlign w:val="superscript"/>
              </w:rPr>
              <w:t xml:space="preserve">o 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= </w:t>
            </w:r>
            <w:r>
              <w:rPr>
                <w:rFonts w:ascii="Arial" w:hAnsi="Arial" w:cs="Arial"/>
                <w:sz w:val="20"/>
                <w:szCs w:val="20"/>
              </w:rPr>
              <w:t>-0.34V</w:t>
            </w:r>
          </w:p>
          <w:p w14:paraId="11A1EB3C" w14:textId="77777777" w:rsidR="00673D9D" w:rsidRPr="000E1197" w:rsidRDefault="00673D9D" w:rsidP="00673D9D">
            <w:pPr>
              <w:pStyle w:val="ListParagraph"/>
              <w:numPr>
                <w:ilvl w:val="0"/>
                <w:numId w:val="2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</w:t>
            </w:r>
            <w:r w:rsidRPr="00673D9D">
              <w:rPr>
                <w:rFonts w:ascii="Arial" w:hAnsi="Arial" w:cs="Arial"/>
                <w:sz w:val="20"/>
                <w:szCs w:val="20"/>
                <w:vertAlign w:val="superscript"/>
              </w:rPr>
              <w:t>2+</w:t>
            </w:r>
            <w:r>
              <w:rPr>
                <w:rFonts w:ascii="Arial" w:hAnsi="Arial" w:cs="Arial"/>
                <w:sz w:val="20"/>
                <w:szCs w:val="20"/>
              </w:rPr>
              <w:t xml:space="preserve">(aq) ions are produced at the anode as Cu(s) is a 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stronger </w:t>
            </w:r>
            <w:r>
              <w:rPr>
                <w:rFonts w:ascii="Arial" w:hAnsi="Arial" w:cs="Arial"/>
                <w:sz w:val="20"/>
                <w:szCs w:val="20"/>
              </w:rPr>
              <w:t xml:space="preserve">reducing agent 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than </w:t>
            </w: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Pr="006C7D5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0E1197">
              <w:rPr>
                <w:rFonts w:ascii="Arial" w:hAnsi="Arial" w:cs="Arial"/>
                <w:sz w:val="20"/>
                <w:szCs w:val="20"/>
              </w:rPr>
              <w:t>(aq)</w:t>
            </w:r>
            <w:r>
              <w:rPr>
                <w:rFonts w:ascii="Arial" w:hAnsi="Arial" w:cs="Arial"/>
                <w:sz w:val="20"/>
                <w:szCs w:val="20"/>
              </w:rPr>
              <w:t xml:space="preserve"> and SO</w:t>
            </w:r>
            <w:r w:rsidRPr="00673D9D">
              <w:rPr>
                <w:rFonts w:ascii="Arial" w:hAnsi="Arial" w:cs="Arial"/>
                <w:sz w:val="20"/>
                <w:szCs w:val="20"/>
              </w:rPr>
              <w:t>4</w:t>
            </w:r>
            <w:r w:rsidRPr="00673D9D">
              <w:rPr>
                <w:rFonts w:ascii="Arial" w:hAnsi="Arial" w:cs="Arial"/>
                <w:sz w:val="20"/>
                <w:szCs w:val="20"/>
                <w:vertAlign w:val="superscript"/>
              </w:rPr>
              <w:t>2-</w:t>
            </w:r>
          </w:p>
          <w:p w14:paraId="0BCA2901" w14:textId="77777777" w:rsidR="00673D9D" w:rsidRDefault="00673D9D" w:rsidP="00673D9D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593B46C" w14:textId="77777777" w:rsidR="00673D9D" w:rsidRPr="000E1197" w:rsidRDefault="00673D9D" w:rsidP="00673D9D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>Cathode:</w:t>
            </w:r>
          </w:p>
          <w:p w14:paraId="6E7D81C0" w14:textId="77777777" w:rsidR="00673D9D" w:rsidRPr="000E1197" w:rsidRDefault="00673D9D" w:rsidP="00673D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Possible </w:t>
            </w:r>
            <w:r w:rsidRPr="000E1197">
              <w:rPr>
                <w:rFonts w:ascii="Arial" w:hAnsi="Arial" w:cs="Arial"/>
                <w:sz w:val="20"/>
                <w:szCs w:val="20"/>
              </w:rPr>
              <w:t>oxidising agents: H</w:t>
            </w:r>
            <w:r w:rsidRPr="000E119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O(l), </w:t>
            </w:r>
            <w:r>
              <w:rPr>
                <w:rFonts w:ascii="Arial" w:hAnsi="Arial" w:cs="Arial"/>
                <w:sz w:val="20"/>
                <w:szCs w:val="20"/>
              </w:rPr>
              <w:t>Cu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2+</w:t>
            </w:r>
            <w:r w:rsidRPr="000E1197">
              <w:rPr>
                <w:rFonts w:ascii="Arial" w:hAnsi="Arial" w:cs="Arial"/>
                <w:sz w:val="20"/>
                <w:szCs w:val="20"/>
              </w:rPr>
              <w:t>(aq)</w:t>
            </w:r>
          </w:p>
          <w:p w14:paraId="5FE79FE1" w14:textId="77777777" w:rsidR="00673D9D" w:rsidRDefault="00673D9D" w:rsidP="00673D9D">
            <w:pPr>
              <w:tabs>
                <w:tab w:val="left" w:pos="468"/>
              </w:tabs>
              <w:rPr>
                <w:rFonts w:ascii="Arial" w:hAnsi="Arial" w:cs="Arial"/>
                <w:b/>
                <w:sz w:val="20"/>
                <w:szCs w:val="20"/>
              </w:rPr>
            </w:pPr>
            <w:r w:rsidRPr="000E1197">
              <w:rPr>
                <w:rFonts w:ascii="Arial" w:hAnsi="Arial" w:cs="Arial"/>
                <w:b/>
                <w:sz w:val="20"/>
                <w:szCs w:val="20"/>
              </w:rPr>
              <w:tab/>
            </w:r>
          </w:p>
          <w:p w14:paraId="53ED61C4" w14:textId="77777777" w:rsidR="00673D9D" w:rsidRPr="006C7D57" w:rsidRDefault="00673D9D" w:rsidP="00673D9D">
            <w:pPr>
              <w:tabs>
                <w:tab w:val="left" w:pos="468"/>
              </w:tabs>
              <w:rPr>
                <w:rFonts w:ascii="Arial" w:hAnsi="Arial" w:cs="Arial"/>
                <w:sz w:val="20"/>
                <w:szCs w:val="20"/>
              </w:rPr>
            </w:pPr>
            <w:r w:rsidRPr="006C7D57">
              <w:rPr>
                <w:rFonts w:ascii="Arial" w:hAnsi="Arial" w:cs="Arial"/>
                <w:sz w:val="20"/>
                <w:szCs w:val="20"/>
              </w:rPr>
              <w:t xml:space="preserve">              Cu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2+</w:t>
            </w:r>
            <w:r w:rsidRPr="006C7D57">
              <w:rPr>
                <w:rFonts w:ascii="Arial" w:hAnsi="Arial" w:cs="Arial"/>
                <w:sz w:val="20"/>
                <w:szCs w:val="20"/>
              </w:rPr>
              <w:t>(aq) + 2e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-</w:t>
            </w:r>
            <w:r w:rsidRPr="006C7D5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6C7D57">
              <w:rPr>
                <w:rFonts w:ascii="Arial" w:hAnsi="Arial" w:cs="Arial"/>
                <w:sz w:val="20"/>
                <w:szCs w:val="20"/>
              </w:rPr>
              <w:sym w:font="Wingdings" w:char="F0E0"/>
            </w:r>
            <w:r w:rsidRPr="006C7D57">
              <w:rPr>
                <w:rFonts w:ascii="Arial" w:hAnsi="Arial" w:cs="Arial"/>
                <w:sz w:val="20"/>
                <w:szCs w:val="20"/>
              </w:rPr>
              <w:t xml:space="preserve"> Cu(s)</w:t>
            </w:r>
            <w:r>
              <w:rPr>
                <w:rFonts w:ascii="Arial" w:hAnsi="Arial" w:cs="Arial"/>
                <w:sz w:val="20"/>
                <w:szCs w:val="20"/>
              </w:rPr>
              <w:t xml:space="preserve">  E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o</w:t>
            </w:r>
            <w:r>
              <w:rPr>
                <w:rFonts w:ascii="Arial" w:hAnsi="Arial" w:cs="Arial"/>
                <w:sz w:val="20"/>
                <w:szCs w:val="20"/>
              </w:rPr>
              <w:t xml:space="preserve"> = +0.34V</w:t>
            </w:r>
          </w:p>
          <w:p w14:paraId="54CC6CAD" w14:textId="77777777" w:rsidR="00673D9D" w:rsidRPr="000E1197" w:rsidRDefault="00673D9D" w:rsidP="00673D9D">
            <w:pPr>
              <w:pStyle w:val="ListParagraph"/>
              <w:numPr>
                <w:ilvl w:val="0"/>
                <w:numId w:val="2"/>
              </w:numPr>
              <w:spacing w:before="120" w:after="120"/>
              <w:ind w:left="357" w:hanging="357"/>
              <w:contextualSpacing w:val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Cu(s) is produced at the cathode as the Cu</w:t>
            </w:r>
            <w:r w:rsidRPr="006C7D57">
              <w:rPr>
                <w:rFonts w:ascii="Arial" w:hAnsi="Arial" w:cs="Arial"/>
                <w:sz w:val="20"/>
                <w:szCs w:val="20"/>
                <w:vertAlign w:val="superscript"/>
              </w:rPr>
              <w:t>2+</w:t>
            </w:r>
            <w:r>
              <w:rPr>
                <w:rFonts w:ascii="Arial" w:hAnsi="Arial" w:cs="Arial"/>
                <w:sz w:val="20"/>
                <w:szCs w:val="20"/>
              </w:rPr>
              <w:t xml:space="preserve"> ion is a </w:t>
            </w:r>
            <w:r w:rsidRPr="000E1197">
              <w:rPr>
                <w:rFonts w:ascii="Arial" w:hAnsi="Arial" w:cs="Arial"/>
                <w:sz w:val="20"/>
                <w:szCs w:val="20"/>
              </w:rPr>
              <w:t xml:space="preserve"> stronger oxidising agent than </w:t>
            </w:r>
            <w:r>
              <w:rPr>
                <w:rFonts w:ascii="Arial" w:hAnsi="Arial" w:cs="Arial"/>
                <w:sz w:val="20"/>
                <w:szCs w:val="20"/>
              </w:rPr>
              <w:t>H</w:t>
            </w:r>
            <w:r w:rsidRPr="006C7D57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>
              <w:rPr>
                <w:rFonts w:ascii="Arial" w:hAnsi="Arial" w:cs="Arial"/>
                <w:sz w:val="20"/>
                <w:szCs w:val="20"/>
              </w:rPr>
              <w:t>O</w:t>
            </w:r>
            <w:r w:rsidRPr="000E1197">
              <w:rPr>
                <w:rFonts w:ascii="Arial" w:hAnsi="Arial" w:cs="Arial"/>
                <w:sz w:val="20"/>
                <w:szCs w:val="20"/>
              </w:rPr>
              <w:t>(aq)</w:t>
            </w:r>
          </w:p>
          <w:p w14:paraId="417205D5" w14:textId="77777777" w:rsidR="00073E55" w:rsidRPr="009B0CB1" w:rsidRDefault="009B0CB1" w:rsidP="00673D9D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             </w:t>
            </w:r>
            <w:r w:rsidR="00630335" w:rsidRPr="009B0CB1">
              <w:rPr>
                <w:rFonts w:ascii="Arial" w:hAnsi="Arial" w:cs="Arial"/>
                <w:sz w:val="20"/>
                <w:szCs w:val="20"/>
              </w:rPr>
              <w:t>Cell emf = 0.00V</w:t>
            </w:r>
            <w:r w:rsidR="00A9411C" w:rsidRPr="009B0CB1">
              <w:rPr>
                <w:rFonts w:ascii="Arial" w:hAnsi="Arial" w:cs="Arial"/>
                <w:sz w:val="20"/>
                <w:szCs w:val="20"/>
              </w:rPr>
              <w:t xml:space="preserve"> (still not spontaneous)</w:t>
            </w:r>
          </w:p>
        </w:tc>
      </w:tr>
      <w:tr w:rsidR="00100633" w14:paraId="507933DD" w14:textId="77777777" w:rsidTr="00100633">
        <w:trPr>
          <w:trHeight w:hRule="exact" w:val="5103"/>
        </w:trPr>
        <w:tc>
          <w:tcPr>
            <w:tcW w:w="6232" w:type="dxa"/>
          </w:tcPr>
          <w:p w14:paraId="6D31F877" w14:textId="77777777" w:rsidR="00100633" w:rsidRDefault="00100633" w:rsidP="00896AE0">
            <w:pPr>
              <w:rPr>
                <w:noProof/>
                <w:lang w:eastAsia="en-AU"/>
              </w:rPr>
            </w:pPr>
          </w:p>
          <w:p w14:paraId="3115F18E" w14:textId="77777777" w:rsidR="00100633" w:rsidRPr="00FB61D4" w:rsidRDefault="00FB61D4" w:rsidP="00896AE0">
            <w:pPr>
              <w:rPr>
                <w:b/>
                <w:noProof/>
                <w:lang w:eastAsia="en-AU"/>
              </w:rPr>
            </w:pPr>
            <w:r w:rsidRPr="00FB61D4">
              <w:rPr>
                <w:b/>
                <w:noProof/>
                <w:lang w:eastAsia="en-AU"/>
              </w:rPr>
              <w:t xml:space="preserve">Industry </w:t>
            </w:r>
            <w:r w:rsidR="005A79FE">
              <w:rPr>
                <w:b/>
                <w:noProof/>
                <w:lang w:eastAsia="en-AU"/>
              </w:rPr>
              <w:t xml:space="preserve">Application </w:t>
            </w:r>
            <w:r w:rsidRPr="00FB61D4">
              <w:rPr>
                <w:b/>
                <w:noProof/>
                <w:lang w:eastAsia="en-AU"/>
              </w:rPr>
              <w:t xml:space="preserve"> (</w:t>
            </w:r>
            <w:r w:rsidR="00100633" w:rsidRPr="00FB61D4">
              <w:rPr>
                <w:b/>
                <w:noProof/>
                <w:lang w:eastAsia="en-AU"/>
              </w:rPr>
              <w:t>Electroplating</w:t>
            </w:r>
            <w:r w:rsidRPr="00FB61D4">
              <w:rPr>
                <w:b/>
                <w:noProof/>
                <w:lang w:eastAsia="en-AU"/>
              </w:rPr>
              <w:t>)</w:t>
            </w:r>
          </w:p>
          <w:p w14:paraId="31E0A609" w14:textId="77777777" w:rsidR="00FB61D4" w:rsidRDefault="00FB61D4" w:rsidP="00896AE0">
            <w:pPr>
              <w:rPr>
                <w:noProof/>
                <w:lang w:eastAsia="en-AU"/>
              </w:rPr>
            </w:pPr>
          </w:p>
          <w:p w14:paraId="124E6BC2" w14:textId="77777777" w:rsidR="005A79FE" w:rsidRDefault="005A79FE" w:rsidP="005A79F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 w:rsidRPr="00FB61D4">
              <w:rPr>
                <w:rFonts w:ascii="Arial" w:hAnsi="Arial" w:cs="Arial"/>
                <w:b/>
                <w:sz w:val="20"/>
                <w:szCs w:val="20"/>
              </w:rPr>
              <w:t>Coating a metal</w:t>
            </w:r>
            <w:r w:rsidR="0004356F">
              <w:rPr>
                <w:rFonts w:ascii="Arial" w:hAnsi="Arial" w:cs="Arial"/>
                <w:b/>
                <w:sz w:val="20"/>
                <w:szCs w:val="20"/>
              </w:rPr>
              <w:t xml:space="preserve">lic object </w:t>
            </w:r>
            <w:r w:rsidRPr="00FB61D4">
              <w:rPr>
                <w:rFonts w:ascii="Arial" w:hAnsi="Arial" w:cs="Arial"/>
                <w:b/>
                <w:sz w:val="20"/>
                <w:szCs w:val="20"/>
              </w:rPr>
              <w:t xml:space="preserve"> in a metallic layer</w:t>
            </w:r>
          </w:p>
          <w:p w14:paraId="6588A5B3" w14:textId="4296EE51" w:rsidR="00FD40A6" w:rsidRDefault="00FD40A6" w:rsidP="005A79FE">
            <w:pPr>
              <w:pStyle w:val="ListParagraph"/>
              <w:numPr>
                <w:ilvl w:val="0"/>
                <w:numId w:val="3"/>
              </w:num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A sacrificial anode of the coating metal in a</w:t>
            </w:r>
            <w:r w:rsidR="00502CC1">
              <w:rPr>
                <w:rFonts w:ascii="Arial" w:hAnsi="Arial" w:cs="Arial"/>
                <w:b/>
                <w:sz w:val="20"/>
                <w:szCs w:val="20"/>
              </w:rPr>
              <w:t>n</w:t>
            </w:r>
            <w:r>
              <w:rPr>
                <w:rFonts w:ascii="Arial" w:hAnsi="Arial" w:cs="Arial"/>
                <w:b/>
                <w:sz w:val="20"/>
                <w:szCs w:val="20"/>
              </w:rPr>
              <w:t xml:space="preserve"> electrolyte of its ions, with the object to be coated placed as the  cathode</w:t>
            </w:r>
          </w:p>
          <w:p w14:paraId="4649B505" w14:textId="77777777" w:rsidR="00100633" w:rsidRDefault="00FD40A6" w:rsidP="00896AE0">
            <w:pPr>
              <w:rPr>
                <w:noProof/>
                <w:lang w:eastAsia="en-AU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5408" behindDoc="0" locked="0" layoutInCell="1" allowOverlap="1" wp14:anchorId="7D1FA23E" wp14:editId="41A024BA">
                  <wp:simplePos x="0" y="0"/>
                  <wp:positionH relativeFrom="column">
                    <wp:posOffset>765810</wp:posOffset>
                  </wp:positionH>
                  <wp:positionV relativeFrom="paragraph">
                    <wp:posOffset>102235</wp:posOffset>
                  </wp:positionV>
                  <wp:extent cx="2209141" cy="1807077"/>
                  <wp:effectExtent l="0" t="0" r="1270" b="3175"/>
                  <wp:wrapNone/>
                  <wp:docPr id="6" name="Picture 6" descr="Image result for electroplating copper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Image result for electroplating copper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09141" cy="18070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4B2575D" w14:textId="77777777" w:rsidR="00100633" w:rsidRDefault="00100633" w:rsidP="00896AE0">
            <w:pPr>
              <w:rPr>
                <w:noProof/>
                <w:lang w:eastAsia="en-AU"/>
              </w:rPr>
            </w:pPr>
          </w:p>
        </w:tc>
        <w:tc>
          <w:tcPr>
            <w:tcW w:w="8789" w:type="dxa"/>
          </w:tcPr>
          <w:p w14:paraId="18CE3665" w14:textId="77777777" w:rsidR="00100633" w:rsidRDefault="00100633" w:rsidP="00073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3A098F97" w14:textId="77777777" w:rsidR="00100633" w:rsidRPr="00FB61D4" w:rsidRDefault="00FB61D4" w:rsidP="00073E55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FB61D4">
              <w:rPr>
                <w:rFonts w:ascii="Arial" w:hAnsi="Arial" w:cs="Arial"/>
                <w:b/>
                <w:sz w:val="20"/>
                <w:szCs w:val="20"/>
              </w:rPr>
              <w:t xml:space="preserve">Industry </w:t>
            </w:r>
            <w:r w:rsidR="005A79FE">
              <w:rPr>
                <w:rFonts w:ascii="Arial" w:hAnsi="Arial" w:cs="Arial"/>
                <w:b/>
                <w:sz w:val="20"/>
                <w:szCs w:val="20"/>
              </w:rPr>
              <w:t xml:space="preserve">Application </w:t>
            </w:r>
            <w:r w:rsidRPr="00FB61D4">
              <w:rPr>
                <w:rFonts w:ascii="Arial" w:hAnsi="Arial" w:cs="Arial"/>
                <w:b/>
                <w:sz w:val="20"/>
                <w:szCs w:val="20"/>
              </w:rPr>
              <w:t xml:space="preserve"> (</w:t>
            </w:r>
            <w:r w:rsidR="00100633" w:rsidRPr="00FB61D4">
              <w:rPr>
                <w:rFonts w:ascii="Arial" w:hAnsi="Arial" w:cs="Arial"/>
                <w:b/>
                <w:sz w:val="20"/>
                <w:szCs w:val="20"/>
              </w:rPr>
              <w:t>Electrorefining</w:t>
            </w:r>
            <w:r w:rsidRPr="00FB61D4">
              <w:rPr>
                <w:rFonts w:ascii="Arial" w:hAnsi="Arial" w:cs="Arial"/>
                <w:b/>
                <w:sz w:val="20"/>
                <w:szCs w:val="20"/>
              </w:rPr>
              <w:t>)</w:t>
            </w:r>
          </w:p>
          <w:p w14:paraId="1BD677F6" w14:textId="77777777" w:rsidR="00FB61D4" w:rsidRDefault="00FB61D4" w:rsidP="00073E55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0DC4E59F" w14:textId="77777777" w:rsidR="005A79FE" w:rsidRDefault="005A79FE" w:rsidP="005A79FE">
            <w:pPr>
              <w:pStyle w:val="ListParagraph"/>
              <w:numPr>
                <w:ilvl w:val="0"/>
                <w:numId w:val="3"/>
              </w:numPr>
              <w:rPr>
                <w:b/>
                <w:noProof/>
                <w:lang w:eastAsia="en-AU"/>
              </w:rPr>
            </w:pPr>
            <w:r w:rsidRPr="00FB61D4">
              <w:rPr>
                <w:b/>
                <w:noProof/>
                <w:lang w:eastAsia="en-AU"/>
              </w:rPr>
              <w:t>Purifying and impure metal</w:t>
            </w:r>
          </w:p>
          <w:p w14:paraId="55A9C2A7" w14:textId="77777777" w:rsidR="00FD40A6" w:rsidRPr="00FB61D4" w:rsidRDefault="00FD40A6" w:rsidP="005A79FE">
            <w:pPr>
              <w:pStyle w:val="ListParagraph"/>
              <w:numPr>
                <w:ilvl w:val="0"/>
                <w:numId w:val="3"/>
              </w:numPr>
              <w:rPr>
                <w:b/>
                <w:noProof/>
                <w:lang w:eastAsia="en-AU"/>
              </w:rPr>
            </w:pPr>
            <w:r>
              <w:rPr>
                <w:b/>
                <w:noProof/>
                <w:lang w:eastAsia="en-AU"/>
              </w:rPr>
              <w:t>Impure metal as the anode, collection plate as the cathode.</w:t>
            </w:r>
          </w:p>
          <w:p w14:paraId="6C9D5BDA" w14:textId="77777777" w:rsidR="00CC1669" w:rsidRDefault="00CC1669" w:rsidP="00CC166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6BD9BC91" w14:textId="77777777" w:rsidR="00CC1669" w:rsidRDefault="00CC1669" w:rsidP="00CC1669">
            <w:pPr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noProof/>
                <w:lang w:eastAsia="en-AU"/>
              </w:rPr>
              <w:drawing>
                <wp:anchor distT="0" distB="0" distL="114300" distR="114300" simplePos="0" relativeHeight="251667456" behindDoc="0" locked="0" layoutInCell="1" allowOverlap="1" wp14:anchorId="37ADC551" wp14:editId="207794C9">
                  <wp:simplePos x="0" y="0"/>
                  <wp:positionH relativeFrom="margin">
                    <wp:posOffset>739140</wp:posOffset>
                  </wp:positionH>
                  <wp:positionV relativeFrom="paragraph">
                    <wp:posOffset>61595</wp:posOffset>
                  </wp:positionV>
                  <wp:extent cx="3260683" cy="2170430"/>
                  <wp:effectExtent l="0" t="0" r="0" b="1270"/>
                  <wp:wrapNone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0683" cy="2170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1B2408FB" w14:textId="77777777" w:rsidR="00CC1669" w:rsidRPr="00CC1669" w:rsidRDefault="00CC1669" w:rsidP="00CC1669">
            <w:pPr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54C78558" w14:textId="77777777" w:rsidR="001B6212" w:rsidRDefault="001B6212" w:rsidP="00100633">
      <w:pPr>
        <w:rPr>
          <w:rFonts w:ascii="Arial" w:hAnsi="Arial" w:cs="Arial"/>
        </w:rPr>
      </w:pPr>
    </w:p>
    <w:p w14:paraId="05535591" w14:textId="77777777" w:rsidR="00757BC9" w:rsidRPr="007B0DFC" w:rsidRDefault="00757BC9" w:rsidP="00100633">
      <w:pPr>
        <w:rPr>
          <w:rFonts w:ascii="Arial" w:hAnsi="Arial" w:cs="Arial"/>
          <w:b/>
        </w:rPr>
      </w:pPr>
      <w:r w:rsidRPr="007B0DFC">
        <w:rPr>
          <w:rFonts w:ascii="Arial" w:hAnsi="Arial" w:cs="Arial"/>
          <w:b/>
        </w:rPr>
        <w:t>Important</w:t>
      </w:r>
    </w:p>
    <w:p w14:paraId="690651EC" w14:textId="40B16D98" w:rsidR="00757BC9" w:rsidRDefault="00757BC9" w:rsidP="00100633">
      <w:r>
        <w:t xml:space="preserve">The standard reduction potential tables are </w:t>
      </w:r>
      <w:r w:rsidR="00502CC1">
        <w:t xml:space="preserve">a </w:t>
      </w:r>
      <w:r>
        <w:t>very useful tool for predicting the products of an electrolysis reaction. It must be remembered, however, that it is based on standard conditions</w:t>
      </w:r>
      <w:r w:rsidR="005B12A3">
        <w:t xml:space="preserve"> where</w:t>
      </w:r>
      <w:r>
        <w:t xml:space="preserve"> the concentrations of dissolved species are 1 mol </w:t>
      </w:r>
      <w:r w:rsidRPr="00757BC9">
        <w:rPr>
          <w:vertAlign w:val="superscript"/>
        </w:rPr>
        <w:t>-1</w:t>
      </w:r>
      <w:r>
        <w:t>. If the concentrations of potential reactants are different from this, the observed results might be different from those predicted:</w:t>
      </w:r>
    </w:p>
    <w:p w14:paraId="3281B80E" w14:textId="77777777" w:rsidR="00757BC9" w:rsidRDefault="00757BC9" w:rsidP="00100633">
      <w:r>
        <w:t xml:space="preserve">For </w:t>
      </w:r>
      <w:r w:rsidR="003F117E">
        <w:t>E</w:t>
      </w:r>
      <w:r>
        <w:t>xample:</w:t>
      </w:r>
    </w:p>
    <w:p w14:paraId="357ECB73" w14:textId="70D16622" w:rsidR="00757BC9" w:rsidRDefault="000A314A" w:rsidP="00100633">
      <w:r>
        <w:t>The standard reduction potential tables predic</w:t>
      </w:r>
      <w:r w:rsidR="00502CC1">
        <w:t>t</w:t>
      </w:r>
      <w:r>
        <w:t xml:space="preserve"> that t</w:t>
      </w:r>
      <w:r w:rsidR="00757BC9">
        <w:t xml:space="preserve">he electrolysis </w:t>
      </w:r>
      <w:r w:rsidR="00215B75">
        <w:t xml:space="preserve">of a </w:t>
      </w:r>
      <w:r w:rsidR="00757BC9">
        <w:t>1 mol-1 NaCl</w:t>
      </w:r>
      <w:r w:rsidR="00B11599">
        <w:t xml:space="preserve"> (aq) </w:t>
      </w:r>
      <w:r w:rsidR="00757BC9">
        <w:t>under standard conditions solution results in the formation of hydrogen and oxygen (as shown above). However</w:t>
      </w:r>
      <w:r w:rsidR="00502CC1">
        <w:t>,</w:t>
      </w:r>
      <w:r w:rsidR="00757BC9">
        <w:t xml:space="preserve"> if </w:t>
      </w:r>
      <w:r w:rsidR="00215B75">
        <w:t>conditions are not standard (such as a more concentrated NaCl solution)</w:t>
      </w:r>
      <w:r>
        <w:t>,</w:t>
      </w:r>
      <w:r w:rsidR="00215B75">
        <w:t xml:space="preserve"> chlorine</w:t>
      </w:r>
      <w:r w:rsidR="00757BC9">
        <w:t xml:space="preserve"> gas is produced at the anode rather than oxygen.</w:t>
      </w:r>
      <w:r w:rsidR="00215B75">
        <w:t xml:space="preserve"> </w:t>
      </w:r>
      <w:r w:rsidR="00502CC1">
        <w:t>T</w:t>
      </w:r>
      <w:r w:rsidR="00215B75">
        <w:t xml:space="preserve">he production of chlorine during the electrolysis of an aqueous NaCl solution is very common. </w:t>
      </w:r>
    </w:p>
    <w:p w14:paraId="5C4FD6DD" w14:textId="77777777" w:rsidR="007B0DFC" w:rsidRDefault="007B0DFC" w:rsidP="00100633">
      <w:r>
        <w:t xml:space="preserve">The overall </w:t>
      </w:r>
      <w:r w:rsidR="003F117E">
        <w:t>reaction</w:t>
      </w:r>
      <w:r w:rsidR="00B11599">
        <w:t xml:space="preserve"> becomes:</w:t>
      </w:r>
    </w:p>
    <w:p w14:paraId="7DF2BF30" w14:textId="77777777" w:rsidR="007B0DFC" w:rsidRPr="00757BC9" w:rsidRDefault="007B0DFC" w:rsidP="007B0DFC">
      <w:pPr>
        <w:ind w:left="720" w:firstLine="720"/>
        <w:rPr>
          <w:rFonts w:ascii="Arial" w:hAnsi="Arial" w:cs="Arial"/>
        </w:rPr>
      </w:pPr>
      <w:r>
        <w:t>2H</w:t>
      </w:r>
      <w:r w:rsidRPr="007B0DFC">
        <w:rPr>
          <w:vertAlign w:val="subscript"/>
        </w:rPr>
        <w:t>2</w:t>
      </w:r>
      <w:r>
        <w:t>O(l) + 2Cl</w:t>
      </w:r>
      <w:r w:rsidRPr="007B0DFC">
        <w:rPr>
          <w:vertAlign w:val="superscript"/>
        </w:rPr>
        <w:t>–</w:t>
      </w:r>
      <w:r>
        <w:t xml:space="preserve"> (aq) </w:t>
      </w:r>
      <w:r>
        <w:sym w:font="Wingdings" w:char="F0E0"/>
      </w:r>
      <w:r>
        <w:t xml:space="preserve"> H</w:t>
      </w:r>
      <w:r w:rsidRPr="007B0DFC">
        <w:rPr>
          <w:vertAlign w:val="subscript"/>
        </w:rPr>
        <w:t>2</w:t>
      </w:r>
      <w:r>
        <w:t>(g) + Cl</w:t>
      </w:r>
      <w:r w:rsidRPr="007B0DFC">
        <w:rPr>
          <w:vertAlign w:val="subscript"/>
        </w:rPr>
        <w:t>2</w:t>
      </w:r>
      <w:r>
        <w:t>(g) + 2OH</w:t>
      </w:r>
      <w:r w:rsidRPr="000A314A">
        <w:rPr>
          <w:vertAlign w:val="superscript"/>
        </w:rPr>
        <w:t>–</w:t>
      </w:r>
      <w:r>
        <w:t>(aq)</w:t>
      </w:r>
    </w:p>
    <w:sectPr w:rsidR="007B0DFC" w:rsidRPr="00757BC9" w:rsidSect="00A9411C">
      <w:pgSz w:w="16838" w:h="11906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DC6CA9" w14:textId="77777777" w:rsidR="00590F30" w:rsidRDefault="00590F30" w:rsidP="007552D6">
      <w:pPr>
        <w:spacing w:after="0" w:line="240" w:lineRule="auto"/>
      </w:pPr>
      <w:r>
        <w:separator/>
      </w:r>
    </w:p>
  </w:endnote>
  <w:endnote w:type="continuationSeparator" w:id="0">
    <w:p w14:paraId="03C635A7" w14:textId="77777777" w:rsidR="00590F30" w:rsidRDefault="00590F30" w:rsidP="007552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757FB" w14:textId="3A405305" w:rsidR="007552D6" w:rsidRDefault="00590F30">
    <w:pPr>
      <w:pStyle w:val="Footer"/>
    </w:pPr>
    <w:r>
      <w:fldChar w:fldCharType="begin"/>
    </w:r>
    <w:r>
      <w:instrText xml:space="preserve"> FILENAME   \* MERGEFORMAT </w:instrText>
    </w:r>
    <w:r>
      <w:fldChar w:fldCharType="separate"/>
    </w:r>
    <w:r w:rsidR="00502CC1">
      <w:rPr>
        <w:noProof/>
      </w:rPr>
      <w:t>Electrolysis Basics</w:t>
    </w:r>
    <w:r>
      <w:rPr>
        <w:noProof/>
      </w:rPr>
      <w:fldChar w:fldCharType="end"/>
    </w:r>
    <w:r w:rsidR="007552D6">
      <w:tab/>
    </w:r>
    <w:r w:rsidR="007552D6">
      <w:tab/>
      <w:t>Produced</w:t>
    </w:r>
    <w:r w:rsidR="00502CC1">
      <w:t xml:space="preserve"> </w:t>
    </w:r>
    <w:r w:rsidR="007552D6">
      <w:t>By:</w:t>
    </w:r>
    <w:r w:rsidR="00502CC1">
      <w:t xml:space="preserve"> </w:t>
    </w:r>
    <w:r w:rsidR="007552D6">
      <w:t>B</w:t>
    </w:r>
    <w:r w:rsidR="00502CC1">
      <w:t xml:space="preserve"> </w:t>
    </w:r>
    <w:r w:rsidR="007552D6">
      <w:t>Lanham</w:t>
    </w:r>
    <w:r w:rsidR="007552D6">
      <w:tab/>
    </w:r>
    <w:r w:rsidR="007552D6">
      <w:tab/>
    </w:r>
    <w:r w:rsidR="007552D6">
      <w:tab/>
    </w:r>
    <w:r w:rsidR="007552D6">
      <w:tab/>
    </w:r>
    <w:r w:rsidR="007552D6">
      <w:tab/>
    </w:r>
    <w:r w:rsidR="007552D6">
      <w:tab/>
    </w:r>
    <w:r w:rsidR="007552D6">
      <w:tab/>
    </w:r>
    <w:r w:rsidR="007552D6">
      <w:tab/>
      <w:t xml:space="preserve">Page </w:t>
    </w:r>
    <w:r w:rsidR="007552D6">
      <w:fldChar w:fldCharType="begin"/>
    </w:r>
    <w:r w:rsidR="007552D6">
      <w:instrText xml:space="preserve"> PAGE   \* MERGEFORMAT </w:instrText>
    </w:r>
    <w:r w:rsidR="007552D6">
      <w:fldChar w:fldCharType="separate"/>
    </w:r>
    <w:r w:rsidR="000A7581">
      <w:rPr>
        <w:noProof/>
      </w:rPr>
      <w:t>1</w:t>
    </w:r>
    <w:r w:rsidR="007552D6">
      <w:fldChar w:fldCharType="end"/>
    </w:r>
    <w:r w:rsidR="007552D6">
      <w:t xml:space="preserve"> of 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7E84C4" w14:textId="77777777" w:rsidR="00590F30" w:rsidRDefault="00590F30" w:rsidP="007552D6">
      <w:pPr>
        <w:spacing w:after="0" w:line="240" w:lineRule="auto"/>
      </w:pPr>
      <w:r>
        <w:separator/>
      </w:r>
    </w:p>
  </w:footnote>
  <w:footnote w:type="continuationSeparator" w:id="0">
    <w:p w14:paraId="1CB837D1" w14:textId="77777777" w:rsidR="00590F30" w:rsidRDefault="00590F30" w:rsidP="007552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823755"/>
    <w:multiLevelType w:val="hybridMultilevel"/>
    <w:tmpl w:val="E62A997A"/>
    <w:lvl w:ilvl="0" w:tplc="C7F6B7C8">
      <w:numFmt w:val="bullet"/>
      <w:lvlText w:val="-"/>
      <w:lvlJc w:val="left"/>
      <w:pPr>
        <w:ind w:left="405" w:hanging="360"/>
      </w:pPr>
      <w:rPr>
        <w:rFonts w:ascii="Calibri" w:eastAsiaTheme="minorHAnsi" w:hAnsi="Calibri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44262D05"/>
    <w:multiLevelType w:val="hybridMultilevel"/>
    <w:tmpl w:val="8CE0E0C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786E6F2B"/>
    <w:multiLevelType w:val="hybridMultilevel"/>
    <w:tmpl w:val="2CAC2AF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Q0MDE1NDIwMbE0MDZR0lEKTi0uzszPAykwrAUAR/FEhCwAAAA="/>
  </w:docVars>
  <w:rsids>
    <w:rsidRoot w:val="00F171C4"/>
    <w:rsid w:val="0004356F"/>
    <w:rsid w:val="00073E55"/>
    <w:rsid w:val="000A314A"/>
    <w:rsid w:val="000A7581"/>
    <w:rsid w:val="000C1A4A"/>
    <w:rsid w:val="000D00D5"/>
    <w:rsid w:val="000E1197"/>
    <w:rsid w:val="00100633"/>
    <w:rsid w:val="00133D59"/>
    <w:rsid w:val="00183E3F"/>
    <w:rsid w:val="001A4C51"/>
    <w:rsid w:val="001B059F"/>
    <w:rsid w:val="001B6212"/>
    <w:rsid w:val="001E75D1"/>
    <w:rsid w:val="00215B75"/>
    <w:rsid w:val="00223A14"/>
    <w:rsid w:val="002D15D4"/>
    <w:rsid w:val="00304097"/>
    <w:rsid w:val="003F117E"/>
    <w:rsid w:val="004908A0"/>
    <w:rsid w:val="004A250D"/>
    <w:rsid w:val="004F5985"/>
    <w:rsid w:val="00502CC1"/>
    <w:rsid w:val="00557AC0"/>
    <w:rsid w:val="00590F30"/>
    <w:rsid w:val="005A79FE"/>
    <w:rsid w:val="005B12A3"/>
    <w:rsid w:val="00630335"/>
    <w:rsid w:val="00673D9D"/>
    <w:rsid w:val="0069640B"/>
    <w:rsid w:val="006C7D57"/>
    <w:rsid w:val="006D5D88"/>
    <w:rsid w:val="007552D6"/>
    <w:rsid w:val="00757BC9"/>
    <w:rsid w:val="007651FF"/>
    <w:rsid w:val="00775487"/>
    <w:rsid w:val="0079610B"/>
    <w:rsid w:val="007A468D"/>
    <w:rsid w:val="007B0DFC"/>
    <w:rsid w:val="007C1B28"/>
    <w:rsid w:val="007C701E"/>
    <w:rsid w:val="00891DDC"/>
    <w:rsid w:val="00984470"/>
    <w:rsid w:val="009B0CB1"/>
    <w:rsid w:val="00A37E39"/>
    <w:rsid w:val="00A9411C"/>
    <w:rsid w:val="00AD7AC3"/>
    <w:rsid w:val="00B11599"/>
    <w:rsid w:val="00B325CB"/>
    <w:rsid w:val="00B80483"/>
    <w:rsid w:val="00BE2AF9"/>
    <w:rsid w:val="00C501D4"/>
    <w:rsid w:val="00C550B4"/>
    <w:rsid w:val="00C622E7"/>
    <w:rsid w:val="00C97A71"/>
    <w:rsid w:val="00CC1669"/>
    <w:rsid w:val="00CD1527"/>
    <w:rsid w:val="00CE71C6"/>
    <w:rsid w:val="00D5659D"/>
    <w:rsid w:val="00D9456F"/>
    <w:rsid w:val="00DA035B"/>
    <w:rsid w:val="00DF3682"/>
    <w:rsid w:val="00E241E3"/>
    <w:rsid w:val="00EC0980"/>
    <w:rsid w:val="00EF36CC"/>
    <w:rsid w:val="00F171C4"/>
    <w:rsid w:val="00F724F4"/>
    <w:rsid w:val="00F95926"/>
    <w:rsid w:val="00FB61D4"/>
    <w:rsid w:val="00FD4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7B66A16"/>
  <w15:chartTrackingRefBased/>
  <w15:docId w15:val="{CBEFAF6A-F30A-4358-84E0-28CD0024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171C4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6D5D88"/>
  </w:style>
  <w:style w:type="character" w:styleId="Hyperlink">
    <w:name w:val="Hyperlink"/>
    <w:basedOn w:val="DefaultParagraphFont"/>
    <w:uiPriority w:val="99"/>
    <w:semiHidden/>
    <w:unhideWhenUsed/>
    <w:rsid w:val="006D5D88"/>
    <w:rPr>
      <w:color w:val="0000FF"/>
      <w:u w:val="single"/>
    </w:rPr>
  </w:style>
  <w:style w:type="table" w:styleId="TableGrid">
    <w:name w:val="Table Grid"/>
    <w:basedOn w:val="TableNormal"/>
    <w:uiPriority w:val="59"/>
    <w:rsid w:val="006964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552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52D6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552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52D6"/>
  </w:style>
  <w:style w:type="paragraph" w:styleId="Footer">
    <w:name w:val="footer"/>
    <w:basedOn w:val="Normal"/>
    <w:link w:val="FooterChar"/>
    <w:uiPriority w:val="99"/>
    <w:unhideWhenUsed/>
    <w:rsid w:val="007552D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52D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5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951</Words>
  <Characters>4920</Characters>
  <Application>Microsoft Office Word</Application>
  <DocSecurity>0</DocSecurity>
  <Lines>169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3</cp:revision>
  <cp:lastPrinted>2022-06-17T02:00:00Z</cp:lastPrinted>
  <dcterms:created xsi:type="dcterms:W3CDTF">2022-06-17T02:03:00Z</dcterms:created>
  <dcterms:modified xsi:type="dcterms:W3CDTF">2023-06-19T0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bb4a6461540c8263193d83e042dd7afc3ea9dc67968108b4fdaa9cc80800e9</vt:lpwstr>
  </property>
</Properties>
</file>